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89E57" w14:textId="37F84D41" w:rsidR="002533AF" w:rsidRDefault="002533AF">
      <w:r>
        <w:t>LAB 9: Classification using deep learning models.</w:t>
      </w:r>
    </w:p>
    <w:p w14:paraId="4BB89852" w14:textId="5220494D" w:rsidR="002533AF" w:rsidRDefault="002533AF">
      <w:r>
        <w:t xml:space="preserve">In </w:t>
      </w:r>
      <w:proofErr w:type="spellStart"/>
      <w:r>
        <w:t>keras</w:t>
      </w:r>
      <w:proofErr w:type="spellEnd"/>
      <w:r>
        <w:t xml:space="preserve"> library we need to follow the following steps for classification of images based on deep learning models.</w:t>
      </w:r>
    </w:p>
    <w:p w14:paraId="3BA8F5DA" w14:textId="46D06691" w:rsidR="002533AF" w:rsidRDefault="002533AF">
      <w:r>
        <w:t>1-Image folder</w:t>
      </w:r>
    </w:p>
    <w:p w14:paraId="43FBAC55" w14:textId="2EC02284" w:rsidR="002533AF" w:rsidRDefault="002533AF">
      <w:r>
        <w:t>2- prepare dataset(training, testing and validation).</w:t>
      </w:r>
    </w:p>
    <w:p w14:paraId="352362FF" w14:textId="77777777" w:rsidR="00BC75EC" w:rsidRDefault="00BC75EC" w:rsidP="00BC75EC">
      <w:r>
        <w:t>We can prepare the folder for training, validation and testing automatically using this library.</w:t>
      </w:r>
    </w:p>
    <w:p w14:paraId="29999067" w14:textId="77777777" w:rsidR="00BC75EC" w:rsidRDefault="0069063F" w:rsidP="00BC75EC">
      <w:hyperlink r:id="rId5" w:history="1">
        <w:r w:rsidR="00BC75EC">
          <w:rPr>
            <w:rStyle w:val="Hyperlink"/>
          </w:rPr>
          <w:t>https://pypi.org/project/split-folders/</w:t>
        </w:r>
      </w:hyperlink>
    </w:p>
    <w:p w14:paraId="03458900" w14:textId="77777777" w:rsidR="00BC75EC" w:rsidRDefault="00BC75EC" w:rsidP="00BC75EC">
      <w:r>
        <w:t>Either you prepare the image folder by random size or you can fix the size. Please the following commands.</w:t>
      </w:r>
    </w:p>
    <w:p w14:paraId="1DA586B7" w14:textId="77777777" w:rsidR="00BC75EC" w:rsidRDefault="00BC75EC" w:rsidP="00BC75EC">
      <w:pPr>
        <w:pStyle w:val="HTMLPreformatted"/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spacing w:before="450"/>
        <w:rPr>
          <w:color w:val="6C6C6C"/>
        </w:rPr>
      </w:pPr>
      <w:r>
        <w:t>!</w:t>
      </w:r>
      <w:r w:rsidRPr="002533AF">
        <w:rPr>
          <w:color w:val="6C6C6C"/>
        </w:rPr>
        <w:t xml:space="preserve"> </w:t>
      </w:r>
      <w:r>
        <w:rPr>
          <w:color w:val="6C6C6C"/>
        </w:rPr>
        <w:t>pip install split-folders</w:t>
      </w:r>
    </w:p>
    <w:p w14:paraId="722DD96B" w14:textId="77777777" w:rsidR="00BC75EC" w:rsidRDefault="00BC75EC" w:rsidP="00BC75EC">
      <w:pPr>
        <w:pStyle w:val="HTMLPreformatted"/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spacing w:before="450"/>
        <w:rPr>
          <w:color w:val="6C6C6C"/>
        </w:rPr>
      </w:pPr>
      <w:r>
        <w:rPr>
          <w:rStyle w:val="kn"/>
          <w:color w:val="002D47"/>
        </w:rPr>
        <w:t>import</w:t>
      </w:r>
      <w:r>
        <w:rPr>
          <w:color w:val="6C6C6C"/>
        </w:rPr>
        <w:t xml:space="preserve"> </w:t>
      </w:r>
      <w:proofErr w:type="spellStart"/>
      <w:r>
        <w:rPr>
          <w:rStyle w:val="nn"/>
          <w:color w:val="BB0066"/>
        </w:rPr>
        <w:t>split_folders</w:t>
      </w:r>
      <w:proofErr w:type="spellEnd"/>
    </w:p>
    <w:p w14:paraId="63FAE4E4" w14:textId="77777777" w:rsidR="00BC75EC" w:rsidRDefault="00BC75EC" w:rsidP="00BC75EC">
      <w:pPr>
        <w:pStyle w:val="HTMLPreformatted"/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spacing w:before="450"/>
        <w:rPr>
          <w:color w:val="6C6C6C"/>
        </w:rPr>
      </w:pPr>
    </w:p>
    <w:p w14:paraId="2B2BE4F5" w14:textId="77777777" w:rsidR="00BC75EC" w:rsidRDefault="00BC75EC" w:rsidP="00BC75EC">
      <w:pPr>
        <w:pStyle w:val="HTMLPreformatted"/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spacing w:before="450"/>
        <w:rPr>
          <w:color w:val="6C6C6C"/>
        </w:rPr>
      </w:pPr>
      <w:r>
        <w:rPr>
          <w:rStyle w:val="c1"/>
          <w:color w:val="737373"/>
        </w:rPr>
        <w:t># Split with a ratio.</w:t>
      </w:r>
    </w:p>
    <w:p w14:paraId="4DFB5495" w14:textId="77777777" w:rsidR="00BC75EC" w:rsidRDefault="00BC75EC" w:rsidP="00BC75EC">
      <w:pPr>
        <w:pStyle w:val="HTMLPreformatted"/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spacing w:before="450"/>
        <w:rPr>
          <w:color w:val="6C6C6C"/>
        </w:rPr>
      </w:pPr>
      <w:r>
        <w:rPr>
          <w:rStyle w:val="c1"/>
          <w:color w:val="737373"/>
        </w:rPr>
        <w:t xml:space="preserve"># To only split into training and validation set, set a tuple to `ratio`, </w:t>
      </w:r>
      <w:proofErr w:type="spellStart"/>
      <w:r>
        <w:rPr>
          <w:rStyle w:val="c1"/>
          <w:color w:val="737373"/>
        </w:rPr>
        <w:t>i.e</w:t>
      </w:r>
      <w:proofErr w:type="spellEnd"/>
      <w:r>
        <w:rPr>
          <w:rStyle w:val="c1"/>
          <w:color w:val="737373"/>
        </w:rPr>
        <w:t>, `(.8, .2)`.</w:t>
      </w:r>
    </w:p>
    <w:p w14:paraId="3DE8C034" w14:textId="77777777" w:rsidR="00BC75EC" w:rsidRDefault="00BC75EC" w:rsidP="00BC75EC">
      <w:pPr>
        <w:pStyle w:val="HTMLPreformatted"/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spacing w:before="450"/>
        <w:rPr>
          <w:color w:val="6C6C6C"/>
        </w:rPr>
      </w:pPr>
      <w:proofErr w:type="spellStart"/>
      <w:r>
        <w:rPr>
          <w:rStyle w:val="n"/>
          <w:color w:val="6C6C6C"/>
        </w:rPr>
        <w:t>split_folders</w:t>
      </w:r>
      <w:r>
        <w:rPr>
          <w:rStyle w:val="o"/>
          <w:color w:val="6C6C6C"/>
        </w:rPr>
        <w:t>.</w:t>
      </w:r>
      <w:r>
        <w:rPr>
          <w:rStyle w:val="n"/>
          <w:color w:val="6C6C6C"/>
        </w:rPr>
        <w:t>ratio</w:t>
      </w:r>
      <w:proofErr w:type="spellEnd"/>
      <w:r>
        <w:rPr>
          <w:rStyle w:val="p"/>
          <w:color w:val="6C6C6C"/>
        </w:rPr>
        <w:t>(</w:t>
      </w:r>
      <w:r>
        <w:rPr>
          <w:rStyle w:val="s1"/>
          <w:color w:val="D52D40"/>
        </w:rPr>
        <w:t>'</w:t>
      </w:r>
      <w:proofErr w:type="spellStart"/>
      <w:r>
        <w:rPr>
          <w:rStyle w:val="s1"/>
          <w:color w:val="D52D40"/>
        </w:rPr>
        <w:t>input_folder</w:t>
      </w:r>
      <w:proofErr w:type="spellEnd"/>
      <w:r>
        <w:rPr>
          <w:rStyle w:val="s1"/>
          <w:color w:val="D52D40"/>
        </w:rPr>
        <w:t>'</w:t>
      </w:r>
      <w:r>
        <w:rPr>
          <w:rStyle w:val="p"/>
          <w:color w:val="6C6C6C"/>
        </w:rPr>
        <w:t>,</w:t>
      </w:r>
      <w:r>
        <w:rPr>
          <w:color w:val="6C6C6C"/>
        </w:rPr>
        <w:t xml:space="preserve"> </w:t>
      </w:r>
      <w:r>
        <w:rPr>
          <w:rStyle w:val="n"/>
          <w:color w:val="6C6C6C"/>
        </w:rPr>
        <w:t>output</w:t>
      </w:r>
      <w:r>
        <w:rPr>
          <w:rStyle w:val="o"/>
          <w:color w:val="6C6C6C"/>
        </w:rPr>
        <w:t>=</w:t>
      </w:r>
      <w:r>
        <w:rPr>
          <w:rStyle w:val="s2"/>
          <w:color w:val="D52D40"/>
        </w:rPr>
        <w:t>"output"</w:t>
      </w:r>
      <w:r>
        <w:rPr>
          <w:rStyle w:val="p"/>
          <w:color w:val="6C6C6C"/>
        </w:rPr>
        <w:t>,</w:t>
      </w:r>
      <w:r>
        <w:rPr>
          <w:color w:val="6C6C6C"/>
        </w:rPr>
        <w:t xml:space="preserve"> </w:t>
      </w:r>
      <w:r>
        <w:rPr>
          <w:rStyle w:val="n"/>
          <w:color w:val="6C6C6C"/>
        </w:rPr>
        <w:t>seed</w:t>
      </w:r>
      <w:r>
        <w:rPr>
          <w:rStyle w:val="o"/>
          <w:color w:val="6C6C6C"/>
        </w:rPr>
        <w:t>=</w:t>
      </w:r>
      <w:r>
        <w:rPr>
          <w:rStyle w:val="mi"/>
          <w:color w:val="116A1E"/>
        </w:rPr>
        <w:t>1337</w:t>
      </w:r>
      <w:r>
        <w:rPr>
          <w:rStyle w:val="p"/>
          <w:color w:val="6C6C6C"/>
        </w:rPr>
        <w:t>,</w:t>
      </w:r>
      <w:r>
        <w:rPr>
          <w:color w:val="6C6C6C"/>
        </w:rPr>
        <w:t xml:space="preserve"> </w:t>
      </w:r>
      <w:r>
        <w:rPr>
          <w:rStyle w:val="n"/>
          <w:color w:val="6C6C6C"/>
        </w:rPr>
        <w:t>ratio</w:t>
      </w:r>
      <w:r>
        <w:rPr>
          <w:rStyle w:val="o"/>
          <w:color w:val="6C6C6C"/>
        </w:rPr>
        <w:t>=</w:t>
      </w:r>
      <w:r>
        <w:rPr>
          <w:rStyle w:val="p"/>
          <w:color w:val="6C6C6C"/>
        </w:rPr>
        <w:t>(</w:t>
      </w:r>
      <w:r>
        <w:rPr>
          <w:rStyle w:val="o"/>
          <w:color w:val="6C6C6C"/>
        </w:rPr>
        <w:t>.</w:t>
      </w:r>
      <w:r>
        <w:rPr>
          <w:rStyle w:val="mi"/>
          <w:color w:val="116A1E"/>
        </w:rPr>
        <w:t>8</w:t>
      </w:r>
      <w:r>
        <w:rPr>
          <w:rStyle w:val="p"/>
          <w:color w:val="6C6C6C"/>
        </w:rPr>
        <w:t>,</w:t>
      </w:r>
      <w:r>
        <w:rPr>
          <w:color w:val="6C6C6C"/>
        </w:rPr>
        <w:t xml:space="preserve"> </w:t>
      </w:r>
      <w:r>
        <w:rPr>
          <w:rStyle w:val="o"/>
          <w:color w:val="6C6C6C"/>
        </w:rPr>
        <w:t>.</w:t>
      </w:r>
      <w:r>
        <w:rPr>
          <w:rStyle w:val="mi"/>
          <w:color w:val="116A1E"/>
        </w:rPr>
        <w:t>1</w:t>
      </w:r>
      <w:r>
        <w:rPr>
          <w:rStyle w:val="p"/>
          <w:color w:val="6C6C6C"/>
        </w:rPr>
        <w:t>,</w:t>
      </w:r>
      <w:r>
        <w:rPr>
          <w:color w:val="6C6C6C"/>
        </w:rPr>
        <w:t xml:space="preserve"> </w:t>
      </w:r>
      <w:r>
        <w:rPr>
          <w:rStyle w:val="o"/>
          <w:color w:val="6C6C6C"/>
        </w:rPr>
        <w:t>.</w:t>
      </w:r>
      <w:r>
        <w:rPr>
          <w:rStyle w:val="mi"/>
          <w:color w:val="116A1E"/>
        </w:rPr>
        <w:t>1</w:t>
      </w:r>
      <w:r>
        <w:rPr>
          <w:rStyle w:val="p"/>
          <w:color w:val="6C6C6C"/>
        </w:rPr>
        <w:t>))</w:t>
      </w:r>
      <w:r>
        <w:rPr>
          <w:color w:val="6C6C6C"/>
        </w:rPr>
        <w:t xml:space="preserve"> </w:t>
      </w:r>
      <w:r>
        <w:rPr>
          <w:rStyle w:val="c1"/>
          <w:color w:val="737373"/>
        </w:rPr>
        <w:t># default values</w:t>
      </w:r>
    </w:p>
    <w:p w14:paraId="25227032" w14:textId="77777777" w:rsidR="00BC75EC" w:rsidRDefault="00BC75EC" w:rsidP="00BC75EC">
      <w:pPr>
        <w:pStyle w:val="HTMLPreformatted"/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spacing w:before="450"/>
        <w:rPr>
          <w:color w:val="6C6C6C"/>
        </w:rPr>
      </w:pPr>
    </w:p>
    <w:p w14:paraId="3536F7D2" w14:textId="77777777" w:rsidR="00BC75EC" w:rsidRDefault="00BC75EC" w:rsidP="00BC75EC">
      <w:pPr>
        <w:pStyle w:val="HTMLPreformatted"/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spacing w:before="450"/>
        <w:rPr>
          <w:color w:val="6C6C6C"/>
        </w:rPr>
      </w:pPr>
      <w:r>
        <w:rPr>
          <w:rStyle w:val="c1"/>
          <w:color w:val="737373"/>
        </w:rPr>
        <w:t xml:space="preserve"># Split </w:t>
      </w:r>
      <w:proofErr w:type="spellStart"/>
      <w:r>
        <w:rPr>
          <w:rStyle w:val="c1"/>
          <w:color w:val="737373"/>
        </w:rPr>
        <w:t>val</w:t>
      </w:r>
      <w:proofErr w:type="spellEnd"/>
      <w:r>
        <w:rPr>
          <w:rStyle w:val="c1"/>
          <w:color w:val="737373"/>
        </w:rPr>
        <w:t>/test with a fixed number of items e.g. 100 for each set.</w:t>
      </w:r>
    </w:p>
    <w:p w14:paraId="18CDFBF9" w14:textId="77777777" w:rsidR="00BC75EC" w:rsidRDefault="00BC75EC" w:rsidP="00BC75EC">
      <w:pPr>
        <w:pStyle w:val="HTMLPreformatted"/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spacing w:before="450"/>
        <w:rPr>
          <w:color w:val="6C6C6C"/>
        </w:rPr>
      </w:pPr>
      <w:r>
        <w:rPr>
          <w:rStyle w:val="c1"/>
          <w:color w:val="737373"/>
        </w:rPr>
        <w:t># To only split into training and validation set, use a single number to `fixed`, i.e., `10`.</w:t>
      </w:r>
    </w:p>
    <w:p w14:paraId="31483A47" w14:textId="77777777" w:rsidR="00BC75EC" w:rsidRDefault="00BC75EC" w:rsidP="00BC75EC">
      <w:pPr>
        <w:pStyle w:val="HTMLPreformatted"/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spacing w:before="450"/>
        <w:rPr>
          <w:color w:val="6C6C6C"/>
        </w:rPr>
      </w:pPr>
      <w:proofErr w:type="spellStart"/>
      <w:r>
        <w:rPr>
          <w:rStyle w:val="n"/>
          <w:color w:val="6C6C6C"/>
        </w:rPr>
        <w:t>split_folders</w:t>
      </w:r>
      <w:r>
        <w:rPr>
          <w:rStyle w:val="o"/>
          <w:color w:val="6C6C6C"/>
        </w:rPr>
        <w:t>.</w:t>
      </w:r>
      <w:r>
        <w:rPr>
          <w:rStyle w:val="n"/>
          <w:color w:val="6C6C6C"/>
        </w:rPr>
        <w:t>fixed</w:t>
      </w:r>
      <w:proofErr w:type="spellEnd"/>
      <w:r>
        <w:rPr>
          <w:rStyle w:val="p"/>
          <w:color w:val="6C6C6C"/>
        </w:rPr>
        <w:t>(</w:t>
      </w:r>
      <w:r>
        <w:rPr>
          <w:rStyle w:val="s1"/>
          <w:color w:val="D52D40"/>
        </w:rPr>
        <w:t>'</w:t>
      </w:r>
      <w:proofErr w:type="spellStart"/>
      <w:r>
        <w:rPr>
          <w:rStyle w:val="s1"/>
          <w:color w:val="D52D40"/>
        </w:rPr>
        <w:t>input_folder</w:t>
      </w:r>
      <w:proofErr w:type="spellEnd"/>
      <w:r>
        <w:rPr>
          <w:rStyle w:val="s1"/>
          <w:color w:val="D52D40"/>
        </w:rPr>
        <w:t>'</w:t>
      </w:r>
      <w:r>
        <w:rPr>
          <w:rStyle w:val="p"/>
          <w:color w:val="6C6C6C"/>
        </w:rPr>
        <w:t>,</w:t>
      </w:r>
      <w:r>
        <w:rPr>
          <w:color w:val="6C6C6C"/>
        </w:rPr>
        <w:t xml:space="preserve"> </w:t>
      </w:r>
      <w:r>
        <w:rPr>
          <w:rStyle w:val="n"/>
          <w:color w:val="6C6C6C"/>
        </w:rPr>
        <w:t>output</w:t>
      </w:r>
      <w:r>
        <w:rPr>
          <w:rStyle w:val="o"/>
          <w:color w:val="6C6C6C"/>
        </w:rPr>
        <w:t>=</w:t>
      </w:r>
      <w:r>
        <w:rPr>
          <w:rStyle w:val="s2"/>
          <w:color w:val="D52D40"/>
        </w:rPr>
        <w:t>"output"</w:t>
      </w:r>
      <w:r>
        <w:rPr>
          <w:rStyle w:val="p"/>
          <w:color w:val="6C6C6C"/>
        </w:rPr>
        <w:t>,</w:t>
      </w:r>
      <w:r>
        <w:rPr>
          <w:color w:val="6C6C6C"/>
        </w:rPr>
        <w:t xml:space="preserve"> </w:t>
      </w:r>
      <w:r>
        <w:rPr>
          <w:rStyle w:val="n"/>
          <w:color w:val="6C6C6C"/>
        </w:rPr>
        <w:t>seed</w:t>
      </w:r>
      <w:r>
        <w:rPr>
          <w:rStyle w:val="o"/>
          <w:color w:val="6C6C6C"/>
        </w:rPr>
        <w:t>=</w:t>
      </w:r>
      <w:r>
        <w:rPr>
          <w:rStyle w:val="mi"/>
          <w:color w:val="116A1E"/>
        </w:rPr>
        <w:t>1337</w:t>
      </w:r>
      <w:r>
        <w:rPr>
          <w:rStyle w:val="p"/>
          <w:color w:val="6C6C6C"/>
        </w:rPr>
        <w:t>,</w:t>
      </w:r>
      <w:r>
        <w:rPr>
          <w:color w:val="6C6C6C"/>
        </w:rPr>
        <w:t xml:space="preserve"> </w:t>
      </w:r>
      <w:r>
        <w:rPr>
          <w:rStyle w:val="n"/>
          <w:color w:val="6C6C6C"/>
        </w:rPr>
        <w:t>fixed</w:t>
      </w:r>
      <w:r>
        <w:rPr>
          <w:rStyle w:val="o"/>
          <w:color w:val="6C6C6C"/>
        </w:rPr>
        <w:t>=</w:t>
      </w:r>
      <w:r>
        <w:rPr>
          <w:rStyle w:val="p"/>
          <w:color w:val="6C6C6C"/>
        </w:rPr>
        <w:t>(</w:t>
      </w:r>
      <w:r>
        <w:rPr>
          <w:rStyle w:val="mi"/>
          <w:color w:val="116A1E"/>
        </w:rPr>
        <w:t>100</w:t>
      </w:r>
      <w:r>
        <w:rPr>
          <w:rStyle w:val="p"/>
          <w:color w:val="6C6C6C"/>
        </w:rPr>
        <w:t>,</w:t>
      </w:r>
      <w:r>
        <w:rPr>
          <w:color w:val="6C6C6C"/>
        </w:rPr>
        <w:t xml:space="preserve"> </w:t>
      </w:r>
      <w:r>
        <w:rPr>
          <w:rStyle w:val="mi"/>
          <w:color w:val="116A1E"/>
        </w:rPr>
        <w:t>100</w:t>
      </w:r>
      <w:r>
        <w:rPr>
          <w:rStyle w:val="p"/>
          <w:color w:val="6C6C6C"/>
        </w:rPr>
        <w:t>),</w:t>
      </w:r>
      <w:r>
        <w:rPr>
          <w:color w:val="6C6C6C"/>
        </w:rPr>
        <w:t xml:space="preserve"> </w:t>
      </w:r>
      <w:r>
        <w:rPr>
          <w:rStyle w:val="n"/>
          <w:color w:val="6C6C6C"/>
        </w:rPr>
        <w:t>oversample</w:t>
      </w:r>
      <w:r>
        <w:rPr>
          <w:rStyle w:val="o"/>
          <w:color w:val="6C6C6C"/>
        </w:rPr>
        <w:t>=</w:t>
      </w:r>
      <w:r>
        <w:rPr>
          <w:rStyle w:val="kc"/>
          <w:color w:val="116A1E"/>
        </w:rPr>
        <w:t>False</w:t>
      </w:r>
      <w:r>
        <w:rPr>
          <w:rStyle w:val="p"/>
          <w:color w:val="6C6C6C"/>
        </w:rPr>
        <w:t>)</w:t>
      </w:r>
      <w:r>
        <w:rPr>
          <w:color w:val="6C6C6C"/>
        </w:rPr>
        <w:t xml:space="preserve"> </w:t>
      </w:r>
      <w:r>
        <w:rPr>
          <w:rStyle w:val="c1"/>
          <w:color w:val="737373"/>
        </w:rPr>
        <w:t># default values</w:t>
      </w:r>
    </w:p>
    <w:p w14:paraId="3AF07FD3" w14:textId="77777777" w:rsidR="00BC75EC" w:rsidRDefault="00BC75EC" w:rsidP="00BC75EC"/>
    <w:p w14:paraId="376486D0" w14:textId="77777777" w:rsidR="00BC75EC" w:rsidRDefault="00BC75EC" w:rsidP="00BC75EC">
      <w:r>
        <w:t>The structure of the folders should look like this.</w:t>
      </w:r>
    </w:p>
    <w:p w14:paraId="2694A624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lastRenderedPageBreak/>
        <w:t>output/</w:t>
      </w:r>
    </w:p>
    <w:p w14:paraId="2FB67EFB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train/</w:t>
      </w:r>
    </w:p>
    <w:p w14:paraId="07323D1A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class1/</w:t>
      </w:r>
    </w:p>
    <w:p w14:paraId="2D5EC0B9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    img1.jpg</w:t>
      </w:r>
    </w:p>
    <w:p w14:paraId="27144E7A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    ...</w:t>
      </w:r>
    </w:p>
    <w:p w14:paraId="51136CEB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class2/</w:t>
      </w:r>
    </w:p>
    <w:p w14:paraId="714661F6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    imga.jpg</w:t>
      </w:r>
    </w:p>
    <w:p w14:paraId="34291E78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    ...</w:t>
      </w:r>
    </w:p>
    <w:p w14:paraId="28829E10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>val</w:t>
      </w:r>
      <w:proofErr w:type="spellEnd"/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>/</w:t>
      </w:r>
    </w:p>
    <w:p w14:paraId="35F695B1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class1/</w:t>
      </w:r>
    </w:p>
    <w:p w14:paraId="4FD984E3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    img2.jpg</w:t>
      </w:r>
    </w:p>
    <w:p w14:paraId="66CBCD48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    ...</w:t>
      </w:r>
    </w:p>
    <w:p w14:paraId="338F34AC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class2/</w:t>
      </w:r>
    </w:p>
    <w:p w14:paraId="17E48B72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    imgb.jpg</w:t>
      </w:r>
    </w:p>
    <w:p w14:paraId="35C6498A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    ...</w:t>
      </w:r>
    </w:p>
    <w:p w14:paraId="130004A8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test/</w:t>
      </w:r>
    </w:p>
    <w:p w14:paraId="02BF6C7D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class1/</w:t>
      </w:r>
    </w:p>
    <w:p w14:paraId="04B1A785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    img3.jpg</w:t>
      </w:r>
    </w:p>
    <w:p w14:paraId="2E743DF6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    ...</w:t>
      </w:r>
    </w:p>
    <w:p w14:paraId="3C79CA05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class2/</w:t>
      </w:r>
    </w:p>
    <w:p w14:paraId="2747ED3C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    imgc.jpg</w:t>
      </w:r>
    </w:p>
    <w:p w14:paraId="0D64D6A4" w14:textId="77777777" w:rsidR="00BC75EC" w:rsidRPr="002533AF" w:rsidRDefault="00BC75EC" w:rsidP="00BC75EC">
      <w:pPr>
        <w:pBdr>
          <w:top w:val="single" w:sz="6" w:space="11" w:color="D3D3D3"/>
          <w:left w:val="single" w:sz="6" w:space="11" w:color="D3D3D3"/>
          <w:bottom w:val="single" w:sz="6" w:space="11" w:color="D3D3D3"/>
          <w:right w:val="single" w:sz="6" w:space="11" w:color="D3D3D3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0" w:line="240" w:lineRule="auto"/>
        <w:rPr>
          <w:rFonts w:ascii="Courier New" w:eastAsia="Times New Roman" w:hAnsi="Courier New" w:cs="Courier New"/>
          <w:color w:val="6C6C6C"/>
          <w:sz w:val="20"/>
          <w:szCs w:val="20"/>
        </w:rPr>
      </w:pPr>
      <w:r w:rsidRPr="002533AF">
        <w:rPr>
          <w:rFonts w:ascii="Courier New" w:eastAsia="Times New Roman" w:hAnsi="Courier New" w:cs="Courier New"/>
          <w:color w:val="6C6C6C"/>
          <w:sz w:val="20"/>
          <w:szCs w:val="20"/>
          <w:bdr w:val="none" w:sz="0" w:space="0" w:color="auto" w:frame="1"/>
        </w:rPr>
        <w:t xml:space="preserve">            ...</w:t>
      </w:r>
    </w:p>
    <w:p w14:paraId="708AFBC3" w14:textId="5628A53E" w:rsidR="00BC75EC" w:rsidRDefault="006E3991" w:rsidP="00BC75EC">
      <w:r>
        <w:t xml:space="preserve">Use the </w:t>
      </w:r>
      <w:r w:rsidR="00296D46">
        <w:t>Images-</w:t>
      </w:r>
      <w:r>
        <w:t>process</w:t>
      </w:r>
      <w:r w:rsidR="00296D46">
        <w:t>ed</w:t>
      </w:r>
      <w:r>
        <w:t xml:space="preserve"> </w:t>
      </w:r>
      <w:r w:rsidR="00296D46">
        <w:t xml:space="preserve">folder for dataset that you can get </w:t>
      </w:r>
      <w:r>
        <w:t>from the following link.</w:t>
      </w:r>
    </w:p>
    <w:p w14:paraId="58833D23" w14:textId="6B01F639" w:rsidR="006E3991" w:rsidRDefault="006E3991" w:rsidP="00BC75EC">
      <w:hyperlink r:id="rId6" w:history="1">
        <w:r w:rsidRPr="006E3991">
          <w:rPr>
            <w:rStyle w:val="Hyperlink"/>
          </w:rPr>
          <w:t>https://github.com/UCSD-AI4H/COVID-CT</w:t>
        </w:r>
      </w:hyperlink>
    </w:p>
    <w:p w14:paraId="1BF8DC2D" w14:textId="77777777" w:rsidR="00BC75EC" w:rsidRDefault="00BC75EC"/>
    <w:p w14:paraId="3BBE5586" w14:textId="3F735E08" w:rsidR="002533AF" w:rsidRDefault="002533AF">
      <w:r>
        <w:t>3. make the data generator that generate batches of images</w:t>
      </w:r>
    </w:p>
    <w:p w14:paraId="4FCD1DA1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batch_size</w:t>
      </w:r>
      <w:proofErr w:type="spellEnd"/>
      <w:r>
        <w:rPr>
          <w:color w:val="FCFCFC"/>
          <w:sz w:val="17"/>
          <w:szCs w:val="17"/>
        </w:rPr>
        <w:t xml:space="preserve"> 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color w:val="FCFCFC"/>
          <w:sz w:val="17"/>
          <w:szCs w:val="17"/>
        </w:rPr>
        <w:t xml:space="preserve"> 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16</w:t>
      </w:r>
    </w:p>
    <w:p w14:paraId="0AF6929E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</w:p>
    <w:p w14:paraId="306364CE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rStyle w:val="c1"/>
          <w:color w:val="75715E"/>
          <w:sz w:val="17"/>
          <w:szCs w:val="17"/>
          <w:bdr w:val="none" w:sz="0" w:space="0" w:color="auto" w:frame="1"/>
        </w:rPr>
        <w:t># this is the augmentation configuration we will use for training</w:t>
      </w:r>
    </w:p>
    <w:p w14:paraId="701F0F85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train_datagen</w:t>
      </w:r>
      <w:proofErr w:type="spellEnd"/>
      <w:r>
        <w:rPr>
          <w:color w:val="FCFCFC"/>
          <w:sz w:val="17"/>
          <w:szCs w:val="17"/>
        </w:rPr>
        <w:t xml:space="preserve"> 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color w:val="FCFCFC"/>
          <w:sz w:val="17"/>
          <w:szCs w:val="17"/>
        </w:rPr>
        <w:t xml:space="preserve">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ImageDataGenerator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</w:p>
    <w:p w14:paraId="72A3559A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rescale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mf"/>
          <w:color w:val="AE81FF"/>
          <w:sz w:val="17"/>
          <w:szCs w:val="17"/>
          <w:bdr w:val="none" w:sz="0" w:space="0" w:color="auto" w:frame="1"/>
        </w:rPr>
        <w:t>1.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/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255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</w:p>
    <w:p w14:paraId="7F17F18C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shear_range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mf"/>
          <w:color w:val="AE81FF"/>
          <w:sz w:val="17"/>
          <w:szCs w:val="17"/>
          <w:bdr w:val="none" w:sz="0" w:space="0" w:color="auto" w:frame="1"/>
        </w:rPr>
        <w:t>0.2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</w:p>
    <w:p w14:paraId="549A8AC2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zoom_range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mf"/>
          <w:color w:val="AE81FF"/>
          <w:sz w:val="17"/>
          <w:szCs w:val="17"/>
          <w:bdr w:val="none" w:sz="0" w:space="0" w:color="auto" w:frame="1"/>
        </w:rPr>
        <w:t>0.2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</w:p>
    <w:p w14:paraId="47CA1AE7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horizontal_flip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bp"/>
          <w:color w:val="F8F8F2"/>
          <w:sz w:val="17"/>
          <w:szCs w:val="17"/>
          <w:bdr w:val="none" w:sz="0" w:space="0" w:color="auto" w:frame="1"/>
        </w:rPr>
        <w:t>True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</w:t>
      </w:r>
    </w:p>
    <w:p w14:paraId="2F76F55F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</w:p>
    <w:p w14:paraId="01B0151B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rStyle w:val="c1"/>
          <w:color w:val="75715E"/>
          <w:sz w:val="17"/>
          <w:szCs w:val="17"/>
          <w:bdr w:val="none" w:sz="0" w:space="0" w:color="auto" w:frame="1"/>
        </w:rPr>
        <w:t># this is the augmentation configuration we will use for testing:</w:t>
      </w:r>
    </w:p>
    <w:p w14:paraId="5B266D3F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rStyle w:val="c1"/>
          <w:color w:val="75715E"/>
          <w:sz w:val="17"/>
          <w:szCs w:val="17"/>
          <w:bdr w:val="none" w:sz="0" w:space="0" w:color="auto" w:frame="1"/>
        </w:rPr>
        <w:t># only rescaling</w:t>
      </w:r>
    </w:p>
    <w:p w14:paraId="6C39EBD1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test_datagen</w:t>
      </w:r>
      <w:proofErr w:type="spellEnd"/>
      <w:r>
        <w:rPr>
          <w:color w:val="FCFCFC"/>
          <w:sz w:val="17"/>
          <w:szCs w:val="17"/>
        </w:rPr>
        <w:t xml:space="preserve"> 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color w:val="FCFCFC"/>
          <w:sz w:val="17"/>
          <w:szCs w:val="17"/>
        </w:rPr>
        <w:t xml:space="preserve">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ImageDataGenerator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rescale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mf"/>
          <w:color w:val="AE81FF"/>
          <w:sz w:val="17"/>
          <w:szCs w:val="17"/>
          <w:bdr w:val="none" w:sz="0" w:space="0" w:color="auto" w:frame="1"/>
        </w:rPr>
        <w:t>1.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/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255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</w:t>
      </w:r>
    </w:p>
    <w:p w14:paraId="0518B148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</w:p>
    <w:p w14:paraId="1F55D07B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rStyle w:val="c1"/>
          <w:color w:val="75715E"/>
          <w:sz w:val="17"/>
          <w:szCs w:val="17"/>
          <w:bdr w:val="none" w:sz="0" w:space="0" w:color="auto" w:frame="1"/>
        </w:rPr>
        <w:t># this is a generator that will read pictures found in</w:t>
      </w:r>
    </w:p>
    <w:p w14:paraId="3A2BB070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rStyle w:val="c1"/>
          <w:color w:val="75715E"/>
          <w:sz w:val="17"/>
          <w:szCs w:val="17"/>
          <w:bdr w:val="none" w:sz="0" w:space="0" w:color="auto" w:frame="1"/>
        </w:rPr>
        <w:t xml:space="preserve"># </w:t>
      </w:r>
      <w:proofErr w:type="spellStart"/>
      <w:r>
        <w:rPr>
          <w:rStyle w:val="c1"/>
          <w:color w:val="75715E"/>
          <w:sz w:val="17"/>
          <w:szCs w:val="17"/>
          <w:bdr w:val="none" w:sz="0" w:space="0" w:color="auto" w:frame="1"/>
        </w:rPr>
        <w:t>subfolers</w:t>
      </w:r>
      <w:proofErr w:type="spellEnd"/>
      <w:r>
        <w:rPr>
          <w:rStyle w:val="c1"/>
          <w:color w:val="75715E"/>
          <w:sz w:val="17"/>
          <w:szCs w:val="17"/>
          <w:bdr w:val="none" w:sz="0" w:space="0" w:color="auto" w:frame="1"/>
        </w:rPr>
        <w:t xml:space="preserve"> of 'data/train', and indefinitely generate</w:t>
      </w:r>
    </w:p>
    <w:p w14:paraId="391C838B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rStyle w:val="c1"/>
          <w:color w:val="75715E"/>
          <w:sz w:val="17"/>
          <w:szCs w:val="17"/>
          <w:bdr w:val="none" w:sz="0" w:space="0" w:color="auto" w:frame="1"/>
        </w:rPr>
        <w:t># batches of augmented image data</w:t>
      </w:r>
    </w:p>
    <w:p w14:paraId="15EF3095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train_generator</w:t>
      </w:r>
      <w:proofErr w:type="spellEnd"/>
      <w:r>
        <w:rPr>
          <w:color w:val="FCFCFC"/>
          <w:sz w:val="17"/>
          <w:szCs w:val="17"/>
        </w:rPr>
        <w:t xml:space="preserve"> 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color w:val="FCFCFC"/>
          <w:sz w:val="17"/>
          <w:szCs w:val="17"/>
        </w:rPr>
        <w:t xml:space="preserve">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train_datagen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flow_from_directory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</w:p>
    <w:p w14:paraId="142789BE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data/train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 </w:t>
      </w:r>
      <w:r>
        <w:rPr>
          <w:rStyle w:val="c1"/>
          <w:color w:val="75715E"/>
          <w:sz w:val="17"/>
          <w:szCs w:val="17"/>
          <w:bdr w:val="none" w:sz="0" w:space="0" w:color="auto" w:frame="1"/>
        </w:rPr>
        <w:t># this is the target directory</w:t>
      </w:r>
    </w:p>
    <w:p w14:paraId="4BDBE7AF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target_size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150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150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,</w:t>
      </w:r>
      <w:r>
        <w:rPr>
          <w:color w:val="FCFCFC"/>
          <w:sz w:val="17"/>
          <w:szCs w:val="17"/>
        </w:rPr>
        <w:t xml:space="preserve">  </w:t>
      </w:r>
      <w:r>
        <w:rPr>
          <w:rStyle w:val="c1"/>
          <w:color w:val="75715E"/>
          <w:sz w:val="17"/>
          <w:szCs w:val="17"/>
          <w:bdr w:val="none" w:sz="0" w:space="0" w:color="auto" w:frame="1"/>
        </w:rPr>
        <w:t># all images will be resized to 150x150</w:t>
      </w:r>
    </w:p>
    <w:p w14:paraId="4E53FE1D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batch_size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batch_size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</w:p>
    <w:p w14:paraId="07487AB3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class_mode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binary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</w:t>
      </w:r>
      <w:r>
        <w:rPr>
          <w:color w:val="FCFCFC"/>
          <w:sz w:val="17"/>
          <w:szCs w:val="17"/>
        </w:rPr>
        <w:t xml:space="preserve">  </w:t>
      </w:r>
      <w:r>
        <w:rPr>
          <w:rStyle w:val="c1"/>
          <w:color w:val="75715E"/>
          <w:sz w:val="17"/>
          <w:szCs w:val="17"/>
          <w:bdr w:val="none" w:sz="0" w:space="0" w:color="auto" w:frame="1"/>
        </w:rPr>
        <w:t xml:space="preserve"># since we use </w:t>
      </w:r>
      <w:proofErr w:type="spellStart"/>
      <w:r>
        <w:rPr>
          <w:rStyle w:val="c1"/>
          <w:color w:val="75715E"/>
          <w:sz w:val="17"/>
          <w:szCs w:val="17"/>
          <w:bdr w:val="none" w:sz="0" w:space="0" w:color="auto" w:frame="1"/>
        </w:rPr>
        <w:t>binary_crossentropy</w:t>
      </w:r>
      <w:proofErr w:type="spellEnd"/>
      <w:r>
        <w:rPr>
          <w:rStyle w:val="c1"/>
          <w:color w:val="75715E"/>
          <w:sz w:val="17"/>
          <w:szCs w:val="17"/>
          <w:bdr w:val="none" w:sz="0" w:space="0" w:color="auto" w:frame="1"/>
        </w:rPr>
        <w:t xml:space="preserve"> loss, we need binary labels</w:t>
      </w:r>
    </w:p>
    <w:p w14:paraId="0297E88B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</w:p>
    <w:p w14:paraId="18C0C2DD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rStyle w:val="c1"/>
          <w:color w:val="75715E"/>
          <w:sz w:val="17"/>
          <w:szCs w:val="17"/>
          <w:bdr w:val="none" w:sz="0" w:space="0" w:color="auto" w:frame="1"/>
        </w:rPr>
        <w:t># this is a similar generator, for validation data</w:t>
      </w:r>
    </w:p>
    <w:p w14:paraId="36004BC4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validation_generator</w:t>
      </w:r>
      <w:proofErr w:type="spellEnd"/>
      <w:r>
        <w:rPr>
          <w:color w:val="FCFCFC"/>
          <w:sz w:val="17"/>
          <w:szCs w:val="17"/>
        </w:rPr>
        <w:t xml:space="preserve"> 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color w:val="FCFCFC"/>
          <w:sz w:val="17"/>
          <w:szCs w:val="17"/>
        </w:rPr>
        <w:t xml:space="preserve">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test_datagen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flow_from_directory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</w:p>
    <w:p w14:paraId="44676084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data/validation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</w:p>
    <w:p w14:paraId="4CEE7847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target_size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150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150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,</w:t>
      </w:r>
    </w:p>
    <w:p w14:paraId="73890AD7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batch_size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batch_size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</w:p>
    <w:p w14:paraId="6B71CC25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class_mode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binary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</w:t>
      </w:r>
    </w:p>
    <w:p w14:paraId="47EB2C4D" w14:textId="77777777" w:rsidR="00BC75EC" w:rsidRDefault="00BC75EC"/>
    <w:p w14:paraId="59E1A970" w14:textId="1589C94F" w:rsidR="002533AF" w:rsidRDefault="002533AF">
      <w:r>
        <w:t>4. Design deep learning model (scratch based or pretrained model)</w:t>
      </w:r>
    </w:p>
    <w:p w14:paraId="1FD6483B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rStyle w:val="kn"/>
          <w:color w:val="F92672"/>
          <w:sz w:val="17"/>
          <w:szCs w:val="17"/>
          <w:bdr w:val="none" w:sz="0" w:space="0" w:color="auto" w:frame="1"/>
        </w:rPr>
        <w:t>from</w:t>
      </w:r>
      <w:r>
        <w:rPr>
          <w:color w:val="FCFCFC"/>
          <w:sz w:val="17"/>
          <w:szCs w:val="17"/>
        </w:rPr>
        <w:t xml:space="preserve"> </w:t>
      </w:r>
      <w:proofErr w:type="spellStart"/>
      <w:r>
        <w:rPr>
          <w:rStyle w:val="nn"/>
          <w:color w:val="F8F8F2"/>
          <w:sz w:val="17"/>
          <w:szCs w:val="17"/>
          <w:bdr w:val="none" w:sz="0" w:space="0" w:color="auto" w:frame="1"/>
        </w:rPr>
        <w:t>keras.models</w:t>
      </w:r>
      <w:proofErr w:type="spellEnd"/>
      <w:r>
        <w:rPr>
          <w:color w:val="FCFCFC"/>
          <w:sz w:val="17"/>
          <w:szCs w:val="17"/>
        </w:rPr>
        <w:t xml:space="preserve"> </w:t>
      </w:r>
      <w:r>
        <w:rPr>
          <w:rStyle w:val="kn"/>
          <w:color w:val="F92672"/>
          <w:sz w:val="17"/>
          <w:szCs w:val="17"/>
          <w:bdr w:val="none" w:sz="0" w:space="0" w:color="auto" w:frame="1"/>
        </w:rPr>
        <w:t>import</w:t>
      </w:r>
      <w:r>
        <w:rPr>
          <w:color w:val="FCFCFC"/>
          <w:sz w:val="17"/>
          <w:szCs w:val="17"/>
        </w:rPr>
        <w:t xml:space="preserve"> 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Sequential</w:t>
      </w:r>
    </w:p>
    <w:p w14:paraId="7A9DB5AE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rStyle w:val="kn"/>
          <w:color w:val="F92672"/>
          <w:sz w:val="17"/>
          <w:szCs w:val="17"/>
          <w:bdr w:val="none" w:sz="0" w:space="0" w:color="auto" w:frame="1"/>
        </w:rPr>
        <w:t>from</w:t>
      </w:r>
      <w:r>
        <w:rPr>
          <w:color w:val="FCFCFC"/>
          <w:sz w:val="17"/>
          <w:szCs w:val="17"/>
        </w:rPr>
        <w:t xml:space="preserve"> </w:t>
      </w:r>
      <w:proofErr w:type="spellStart"/>
      <w:r>
        <w:rPr>
          <w:rStyle w:val="nn"/>
          <w:color w:val="F8F8F2"/>
          <w:sz w:val="17"/>
          <w:szCs w:val="17"/>
          <w:bdr w:val="none" w:sz="0" w:space="0" w:color="auto" w:frame="1"/>
        </w:rPr>
        <w:t>keras.layers</w:t>
      </w:r>
      <w:proofErr w:type="spellEnd"/>
      <w:r>
        <w:rPr>
          <w:color w:val="FCFCFC"/>
          <w:sz w:val="17"/>
          <w:szCs w:val="17"/>
        </w:rPr>
        <w:t xml:space="preserve"> </w:t>
      </w:r>
      <w:r>
        <w:rPr>
          <w:rStyle w:val="kn"/>
          <w:color w:val="F92672"/>
          <w:sz w:val="17"/>
          <w:szCs w:val="17"/>
          <w:bdr w:val="none" w:sz="0" w:space="0" w:color="auto" w:frame="1"/>
        </w:rPr>
        <w:t>import</w:t>
      </w:r>
      <w:r>
        <w:rPr>
          <w:color w:val="FCFCFC"/>
          <w:sz w:val="17"/>
          <w:szCs w:val="17"/>
        </w:rPr>
        <w:t xml:space="preserve"> 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Conv2D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MaxPooling2D</w:t>
      </w:r>
    </w:p>
    <w:p w14:paraId="0F4FC189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rStyle w:val="kn"/>
          <w:color w:val="F92672"/>
          <w:sz w:val="17"/>
          <w:szCs w:val="17"/>
          <w:bdr w:val="none" w:sz="0" w:space="0" w:color="auto" w:frame="1"/>
        </w:rPr>
        <w:t>from</w:t>
      </w:r>
      <w:r>
        <w:rPr>
          <w:color w:val="FCFCFC"/>
          <w:sz w:val="17"/>
          <w:szCs w:val="17"/>
        </w:rPr>
        <w:t xml:space="preserve"> </w:t>
      </w:r>
      <w:proofErr w:type="spellStart"/>
      <w:r>
        <w:rPr>
          <w:rStyle w:val="nn"/>
          <w:color w:val="F8F8F2"/>
          <w:sz w:val="17"/>
          <w:szCs w:val="17"/>
          <w:bdr w:val="none" w:sz="0" w:space="0" w:color="auto" w:frame="1"/>
        </w:rPr>
        <w:t>keras.layers</w:t>
      </w:r>
      <w:proofErr w:type="spellEnd"/>
      <w:r>
        <w:rPr>
          <w:color w:val="FCFCFC"/>
          <w:sz w:val="17"/>
          <w:szCs w:val="17"/>
        </w:rPr>
        <w:t xml:space="preserve"> </w:t>
      </w:r>
      <w:r>
        <w:rPr>
          <w:rStyle w:val="kn"/>
          <w:color w:val="F92672"/>
          <w:sz w:val="17"/>
          <w:szCs w:val="17"/>
          <w:bdr w:val="none" w:sz="0" w:space="0" w:color="auto" w:frame="1"/>
        </w:rPr>
        <w:t>import</w:t>
      </w:r>
      <w:r>
        <w:rPr>
          <w:color w:val="FCFCFC"/>
          <w:sz w:val="17"/>
          <w:szCs w:val="17"/>
        </w:rPr>
        <w:t xml:space="preserve"> 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ctivation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Dropout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Flatten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Dense</w:t>
      </w:r>
    </w:p>
    <w:p w14:paraId="01C058D9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</w:p>
    <w:p w14:paraId="4B1D3986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color w:val="FCFCFC"/>
          <w:sz w:val="17"/>
          <w:szCs w:val="17"/>
        </w:rPr>
        <w:t xml:space="preserve"> 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color w:val="FCFCFC"/>
          <w:sz w:val="17"/>
          <w:szCs w:val="17"/>
        </w:rPr>
        <w:t xml:space="preserve"> 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Sequential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)</w:t>
      </w:r>
    </w:p>
    <w:p w14:paraId="3B34A878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Conv2D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32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3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3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,</w:t>
      </w:r>
      <w:r>
        <w:rPr>
          <w:color w:val="FCFCFC"/>
          <w:sz w:val="17"/>
          <w:szCs w:val="17"/>
        </w:rPr>
        <w:t xml:space="preserve">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input_shape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3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150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150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)</w:t>
      </w:r>
    </w:p>
    <w:p w14:paraId="6E2FC574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ctivation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</w:t>
      </w:r>
      <w:proofErr w:type="spellStart"/>
      <w:r>
        <w:rPr>
          <w:rStyle w:val="s1"/>
          <w:color w:val="E6DB74"/>
          <w:sz w:val="17"/>
          <w:szCs w:val="17"/>
          <w:bdr w:val="none" w:sz="0" w:space="0" w:color="auto" w:frame="1"/>
        </w:rPr>
        <w:t>relu</w:t>
      </w:r>
      <w:proofErr w:type="spellEnd"/>
      <w:r>
        <w:rPr>
          <w:rStyle w:val="s1"/>
          <w:color w:val="E6DB74"/>
          <w:sz w:val="17"/>
          <w:szCs w:val="17"/>
          <w:bdr w:val="none" w:sz="0" w:space="0" w:color="auto" w:frame="1"/>
        </w:rPr>
        <w:t>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</w:t>
      </w:r>
    </w:p>
    <w:p w14:paraId="39B6E662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MaxPooling2D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pool_size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2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2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)</w:t>
      </w:r>
    </w:p>
    <w:p w14:paraId="38B0FF2A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</w:p>
    <w:p w14:paraId="7939C59F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Conv2D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32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3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3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)</w:t>
      </w:r>
    </w:p>
    <w:p w14:paraId="385F5D06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ctivation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</w:t>
      </w:r>
      <w:proofErr w:type="spellStart"/>
      <w:r>
        <w:rPr>
          <w:rStyle w:val="s1"/>
          <w:color w:val="E6DB74"/>
          <w:sz w:val="17"/>
          <w:szCs w:val="17"/>
          <w:bdr w:val="none" w:sz="0" w:space="0" w:color="auto" w:frame="1"/>
        </w:rPr>
        <w:t>relu</w:t>
      </w:r>
      <w:proofErr w:type="spellEnd"/>
      <w:r>
        <w:rPr>
          <w:rStyle w:val="s1"/>
          <w:color w:val="E6DB74"/>
          <w:sz w:val="17"/>
          <w:szCs w:val="17"/>
          <w:bdr w:val="none" w:sz="0" w:space="0" w:color="auto" w:frame="1"/>
        </w:rPr>
        <w:t>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</w:t>
      </w:r>
    </w:p>
    <w:p w14:paraId="3D807730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MaxPooling2D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pool_size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2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2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)</w:t>
      </w:r>
    </w:p>
    <w:p w14:paraId="04693546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</w:p>
    <w:p w14:paraId="532D60D2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Conv2D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64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3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3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)</w:t>
      </w:r>
    </w:p>
    <w:p w14:paraId="0EE84071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ctivation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</w:t>
      </w:r>
      <w:proofErr w:type="spellStart"/>
      <w:r>
        <w:rPr>
          <w:rStyle w:val="s1"/>
          <w:color w:val="E6DB74"/>
          <w:sz w:val="17"/>
          <w:szCs w:val="17"/>
          <w:bdr w:val="none" w:sz="0" w:space="0" w:color="auto" w:frame="1"/>
        </w:rPr>
        <w:t>relu</w:t>
      </w:r>
      <w:proofErr w:type="spellEnd"/>
      <w:r>
        <w:rPr>
          <w:rStyle w:val="s1"/>
          <w:color w:val="E6DB74"/>
          <w:sz w:val="17"/>
          <w:szCs w:val="17"/>
          <w:bdr w:val="none" w:sz="0" w:space="0" w:color="auto" w:frame="1"/>
        </w:rPr>
        <w:t>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</w:t>
      </w:r>
    </w:p>
    <w:p w14:paraId="7EFCF4F5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MaxPooling2D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pool_size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2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  <w:r>
        <w:rPr>
          <w:color w:val="FCFCFC"/>
          <w:sz w:val="17"/>
          <w:szCs w:val="17"/>
        </w:rPr>
        <w:t xml:space="preserve"> 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2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)</w:t>
      </w:r>
    </w:p>
    <w:p w14:paraId="494E46E7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</w:p>
    <w:p w14:paraId="5B02D4F9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rStyle w:val="c1"/>
          <w:color w:val="75715E"/>
          <w:sz w:val="17"/>
          <w:szCs w:val="17"/>
          <w:bdr w:val="none" w:sz="0" w:space="0" w:color="auto" w:frame="1"/>
        </w:rPr>
        <w:t># the model so far outputs 3D feature maps (height, width, features)</w:t>
      </w:r>
    </w:p>
    <w:p w14:paraId="60DC4F1D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Flatten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))</w:t>
      </w:r>
      <w:r>
        <w:rPr>
          <w:color w:val="FCFCFC"/>
          <w:sz w:val="17"/>
          <w:szCs w:val="17"/>
        </w:rPr>
        <w:t xml:space="preserve">  </w:t>
      </w:r>
      <w:r>
        <w:rPr>
          <w:rStyle w:val="c1"/>
          <w:color w:val="75715E"/>
          <w:sz w:val="17"/>
          <w:szCs w:val="17"/>
          <w:bdr w:val="none" w:sz="0" w:space="0" w:color="auto" w:frame="1"/>
        </w:rPr>
        <w:t># this converts our 3D feature maps to 1D feature vectors</w:t>
      </w:r>
    </w:p>
    <w:p w14:paraId="7ED3FBB3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Dense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64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</w:t>
      </w:r>
    </w:p>
    <w:p w14:paraId="256BFF02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ctivation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</w:t>
      </w:r>
      <w:proofErr w:type="spellStart"/>
      <w:r>
        <w:rPr>
          <w:rStyle w:val="s1"/>
          <w:color w:val="E6DB74"/>
          <w:sz w:val="17"/>
          <w:szCs w:val="17"/>
          <w:bdr w:val="none" w:sz="0" w:space="0" w:color="auto" w:frame="1"/>
        </w:rPr>
        <w:t>relu</w:t>
      </w:r>
      <w:proofErr w:type="spellEnd"/>
      <w:r>
        <w:rPr>
          <w:rStyle w:val="s1"/>
          <w:color w:val="E6DB74"/>
          <w:sz w:val="17"/>
          <w:szCs w:val="17"/>
          <w:bdr w:val="none" w:sz="0" w:space="0" w:color="auto" w:frame="1"/>
        </w:rPr>
        <w:t>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</w:t>
      </w:r>
    </w:p>
    <w:p w14:paraId="3B22C8AB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Dropout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f"/>
          <w:color w:val="AE81FF"/>
          <w:sz w:val="17"/>
          <w:szCs w:val="17"/>
          <w:bdr w:val="none" w:sz="0" w:space="0" w:color="auto" w:frame="1"/>
        </w:rPr>
        <w:t>0.5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</w:t>
      </w:r>
    </w:p>
    <w:p w14:paraId="407912E6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Dense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1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</w:t>
      </w:r>
    </w:p>
    <w:p w14:paraId="7FD6E608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dd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Activation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sigmoid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)</w:t>
      </w:r>
    </w:p>
    <w:p w14:paraId="7243B0FF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</w:p>
    <w:p w14:paraId="29EA1CA7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compile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loss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</w:t>
      </w:r>
      <w:proofErr w:type="spellStart"/>
      <w:r>
        <w:rPr>
          <w:rStyle w:val="s1"/>
          <w:color w:val="E6DB74"/>
          <w:sz w:val="17"/>
          <w:szCs w:val="17"/>
          <w:bdr w:val="none" w:sz="0" w:space="0" w:color="auto" w:frame="1"/>
        </w:rPr>
        <w:t>binary_crossentropy</w:t>
      </w:r>
      <w:proofErr w:type="spellEnd"/>
      <w:r>
        <w:rPr>
          <w:rStyle w:val="s1"/>
          <w:color w:val="E6DB74"/>
          <w:sz w:val="17"/>
          <w:szCs w:val="17"/>
          <w:bdr w:val="none" w:sz="0" w:space="0" w:color="auto" w:frame="1"/>
        </w:rPr>
        <w:t>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</w:p>
    <w:p w14:paraId="1559E972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      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optimizer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</w:t>
      </w:r>
      <w:proofErr w:type="spellStart"/>
      <w:r>
        <w:rPr>
          <w:rStyle w:val="s1"/>
          <w:color w:val="E6DB74"/>
          <w:sz w:val="17"/>
          <w:szCs w:val="17"/>
          <w:bdr w:val="none" w:sz="0" w:space="0" w:color="auto" w:frame="1"/>
        </w:rPr>
        <w:t>rmsprop</w:t>
      </w:r>
      <w:proofErr w:type="spellEnd"/>
      <w:r>
        <w:rPr>
          <w:rStyle w:val="s1"/>
          <w:color w:val="E6DB74"/>
          <w:sz w:val="17"/>
          <w:szCs w:val="17"/>
          <w:bdr w:val="none" w:sz="0" w:space="0" w:color="auto" w:frame="1"/>
        </w:rPr>
        <w:t>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</w:p>
    <w:p w14:paraId="355D656D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      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metrics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[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accuracy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])</w:t>
      </w:r>
    </w:p>
    <w:p w14:paraId="61FC9E29" w14:textId="77777777" w:rsidR="00BC75EC" w:rsidRDefault="00BC75EC"/>
    <w:p w14:paraId="77398A91" w14:textId="743EBA42" w:rsidR="002533AF" w:rsidRDefault="002533AF">
      <w:r>
        <w:t xml:space="preserve">5. Train the model using </w:t>
      </w:r>
      <w:proofErr w:type="spellStart"/>
      <w:r w:rsidRPr="002533AF">
        <w:rPr>
          <w:b/>
          <w:bCs/>
          <w:color w:val="FF0000"/>
        </w:rPr>
        <w:t>model.fit</w:t>
      </w:r>
      <w:proofErr w:type="spellEnd"/>
      <w:r w:rsidRPr="002533AF">
        <w:rPr>
          <w:color w:val="FF0000"/>
        </w:rPr>
        <w:t xml:space="preserve"> </w:t>
      </w:r>
      <w:r>
        <w:t xml:space="preserve">function in </w:t>
      </w:r>
      <w:proofErr w:type="spellStart"/>
      <w:r>
        <w:t>keras</w:t>
      </w:r>
      <w:proofErr w:type="spellEnd"/>
      <w:r>
        <w:t>.</w:t>
      </w:r>
    </w:p>
    <w:p w14:paraId="585104C0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fit_generator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</w:p>
    <w:p w14:paraId="37302F2A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train_generator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</w:p>
    <w:p w14:paraId="4E8E29EF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steps_per_epoch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2000</w:t>
      </w:r>
      <w:r>
        <w:rPr>
          <w:color w:val="FCFCFC"/>
          <w:sz w:val="17"/>
          <w:szCs w:val="17"/>
        </w:rPr>
        <w:t xml:space="preserve"> 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//</w:t>
      </w:r>
      <w:r>
        <w:rPr>
          <w:color w:val="FCFCFC"/>
          <w:sz w:val="17"/>
          <w:szCs w:val="17"/>
        </w:rPr>
        <w:t xml:space="preserve">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batch_size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</w:p>
    <w:p w14:paraId="3EEBA132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epochs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50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</w:p>
    <w:p w14:paraId="7093E02A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validation_data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validation_generator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,</w:t>
      </w:r>
    </w:p>
    <w:p w14:paraId="740BA5C3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r>
        <w:rPr>
          <w:color w:val="FCFCFC"/>
          <w:sz w:val="17"/>
          <w:szCs w:val="17"/>
        </w:rPr>
        <w:t xml:space="preserve">       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validation_steps</w:t>
      </w:r>
      <w:proofErr w:type="spellEnd"/>
      <w:r>
        <w:rPr>
          <w:rStyle w:val="o"/>
          <w:color w:val="F92672"/>
          <w:sz w:val="17"/>
          <w:szCs w:val="17"/>
          <w:bdr w:val="none" w:sz="0" w:space="0" w:color="auto" w:frame="1"/>
        </w:rPr>
        <w:t>=</w:t>
      </w:r>
      <w:r>
        <w:rPr>
          <w:rStyle w:val="mi"/>
          <w:color w:val="AE81FF"/>
          <w:sz w:val="17"/>
          <w:szCs w:val="17"/>
          <w:bdr w:val="none" w:sz="0" w:space="0" w:color="auto" w:frame="1"/>
        </w:rPr>
        <w:t>800</w:t>
      </w:r>
      <w:r>
        <w:rPr>
          <w:color w:val="FCFCFC"/>
          <w:sz w:val="17"/>
          <w:szCs w:val="17"/>
        </w:rPr>
        <w:t xml:space="preserve"> 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//</w:t>
      </w:r>
      <w:r>
        <w:rPr>
          <w:color w:val="FCFCFC"/>
          <w:sz w:val="17"/>
          <w:szCs w:val="17"/>
        </w:rPr>
        <w:t xml:space="preserve"> </w:t>
      </w: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batch_size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)</w:t>
      </w:r>
    </w:p>
    <w:p w14:paraId="7DE32970" w14:textId="77777777" w:rsidR="00BC75EC" w:rsidRDefault="00BC75EC" w:rsidP="00BC75EC">
      <w:pPr>
        <w:pStyle w:val="HTMLPreformatted"/>
        <w:shd w:val="clear" w:color="auto" w:fill="000000"/>
        <w:ind w:left="150" w:right="150"/>
        <w:textAlignment w:val="baseline"/>
        <w:rPr>
          <w:color w:val="FCFCFC"/>
          <w:sz w:val="17"/>
          <w:szCs w:val="17"/>
        </w:rPr>
      </w:pPr>
      <w:proofErr w:type="spellStart"/>
      <w:r>
        <w:rPr>
          <w:rStyle w:val="n"/>
          <w:color w:val="F8F8F2"/>
          <w:sz w:val="17"/>
          <w:szCs w:val="17"/>
          <w:bdr w:val="none" w:sz="0" w:space="0" w:color="auto" w:frame="1"/>
        </w:rPr>
        <w:t>model</w:t>
      </w:r>
      <w:r>
        <w:rPr>
          <w:rStyle w:val="o"/>
          <w:color w:val="F92672"/>
          <w:sz w:val="17"/>
          <w:szCs w:val="17"/>
          <w:bdr w:val="none" w:sz="0" w:space="0" w:color="auto" w:frame="1"/>
        </w:rPr>
        <w:t>.</w:t>
      </w:r>
      <w:r>
        <w:rPr>
          <w:rStyle w:val="n"/>
          <w:color w:val="F8F8F2"/>
          <w:sz w:val="17"/>
          <w:szCs w:val="17"/>
          <w:bdr w:val="none" w:sz="0" w:space="0" w:color="auto" w:frame="1"/>
        </w:rPr>
        <w:t>save_weights</w:t>
      </w:r>
      <w:proofErr w:type="spellEnd"/>
      <w:r>
        <w:rPr>
          <w:rStyle w:val="p"/>
          <w:color w:val="F8F8F2"/>
          <w:sz w:val="17"/>
          <w:szCs w:val="17"/>
          <w:bdr w:val="none" w:sz="0" w:space="0" w:color="auto" w:frame="1"/>
        </w:rPr>
        <w:t>(</w:t>
      </w:r>
      <w:r>
        <w:rPr>
          <w:rStyle w:val="s1"/>
          <w:color w:val="E6DB74"/>
          <w:sz w:val="17"/>
          <w:szCs w:val="17"/>
          <w:bdr w:val="none" w:sz="0" w:space="0" w:color="auto" w:frame="1"/>
        </w:rPr>
        <w:t>'first_try.h5'</w:t>
      </w:r>
      <w:r>
        <w:rPr>
          <w:rStyle w:val="p"/>
          <w:color w:val="F8F8F2"/>
          <w:sz w:val="17"/>
          <w:szCs w:val="17"/>
          <w:bdr w:val="none" w:sz="0" w:space="0" w:color="auto" w:frame="1"/>
        </w:rPr>
        <w:t>)</w:t>
      </w:r>
      <w:r>
        <w:rPr>
          <w:color w:val="FCFCFC"/>
          <w:sz w:val="17"/>
          <w:szCs w:val="17"/>
        </w:rPr>
        <w:t xml:space="preserve">  </w:t>
      </w:r>
      <w:r>
        <w:rPr>
          <w:rStyle w:val="c1"/>
          <w:color w:val="75715E"/>
          <w:sz w:val="17"/>
          <w:szCs w:val="17"/>
          <w:bdr w:val="none" w:sz="0" w:space="0" w:color="auto" w:frame="1"/>
        </w:rPr>
        <w:t># always save your weights after training or during training</w:t>
      </w:r>
    </w:p>
    <w:p w14:paraId="257C7369" w14:textId="77777777" w:rsidR="00BC75EC" w:rsidRDefault="00BC75EC"/>
    <w:p w14:paraId="1C1D2531" w14:textId="50EA5E29" w:rsidR="002533AF" w:rsidRDefault="002533AF">
      <w:r>
        <w:t>6. save the model and load the model for testing.</w:t>
      </w:r>
    </w:p>
    <w:p w14:paraId="55D21E54" w14:textId="78E24E69" w:rsid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model.save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BC75EC">
        <w:rPr>
          <w:rFonts w:ascii="Courier New" w:eastAsia="Times New Roman" w:hAnsi="Courier New" w:cs="Courier New"/>
          <w:color w:val="A31515"/>
          <w:sz w:val="24"/>
          <w:szCs w:val="24"/>
        </w:rPr>
        <w:t>'myfirstmodel.h5'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77D6DBC4" w14:textId="77777777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loaded_model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tf.keras.models.load_model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BC75EC">
        <w:rPr>
          <w:rFonts w:ascii="Courier New" w:eastAsia="Times New Roman" w:hAnsi="Courier New" w:cs="Courier New"/>
          <w:color w:val="A31515"/>
          <w:sz w:val="24"/>
          <w:szCs w:val="24"/>
        </w:rPr>
        <w:t>'myfirstmodel.h5'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08B9F959" w14:textId="619F8AA5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loaded_model.layers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BC75EC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].</w:t>
      </w: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input_shape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</w:p>
    <w:p w14:paraId="1CE70071" w14:textId="77777777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54864648" w14:textId="56F416FC" w:rsidR="002533AF" w:rsidRDefault="002533AF">
      <w:proofErr w:type="spellStart"/>
      <w:r w:rsidRPr="002533AF">
        <w:rPr>
          <w:b/>
          <w:bCs/>
          <w:color w:val="FF0000"/>
        </w:rPr>
        <w:t>Model.predict</w:t>
      </w:r>
      <w:proofErr w:type="spellEnd"/>
      <w:r w:rsidRPr="002533AF">
        <w:rPr>
          <w:color w:val="FF0000"/>
        </w:rPr>
        <w:t xml:space="preserve"> </w:t>
      </w:r>
      <w:r>
        <w:t>function used for testing the model</w:t>
      </w:r>
    </w:p>
    <w:p w14:paraId="657AECEF" w14:textId="77777777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BC75EC">
        <w:rPr>
          <w:rFonts w:ascii="Courier New" w:eastAsia="Times New Roman" w:hAnsi="Courier New" w:cs="Courier New"/>
          <w:color w:val="AF00DB"/>
          <w:sz w:val="24"/>
          <w:szCs w:val="24"/>
        </w:rPr>
        <w:t>from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 sklearn.metrics </w:t>
      </w:r>
      <w:r w:rsidRPr="00BC75EC">
        <w:rPr>
          <w:rFonts w:ascii="Courier New" w:eastAsia="Times New Roman" w:hAnsi="Courier New" w:cs="Courier New"/>
          <w:color w:val="AF00DB"/>
          <w:sz w:val="24"/>
          <w:szCs w:val="24"/>
        </w:rPr>
        <w:t>import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 classification_report, confusion_matrix</w:t>
      </w:r>
    </w:p>
    <w:p w14:paraId="37E06FA8" w14:textId="77777777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BC75EC">
        <w:rPr>
          <w:rFonts w:ascii="Courier New" w:eastAsia="Times New Roman" w:hAnsi="Courier New" w:cs="Courier New"/>
          <w:color w:val="008000"/>
          <w:sz w:val="24"/>
          <w:szCs w:val="24"/>
        </w:rPr>
        <w:t>#Y_pred = model.predict_generator(validation_generator, num_of_test_samples // batch_size+1)</w:t>
      </w:r>
    </w:p>
    <w:p w14:paraId="382849E9" w14:textId="65DDD160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Y_pred = model.predict_generator(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test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_generator, </w:t>
      </w:r>
      <w:r w:rsidRPr="00BC75EC">
        <w:rPr>
          <w:rFonts w:ascii="Courier New" w:eastAsia="Times New Roman" w:hAnsi="Courier New" w:cs="Courier New"/>
          <w:color w:val="09885A"/>
          <w:sz w:val="24"/>
          <w:szCs w:val="24"/>
        </w:rPr>
        <w:t>74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 // batch_size+</w:t>
      </w:r>
      <w:r w:rsidRPr="00BC75E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7CA84D3A" w14:textId="77777777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y_pred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np.argmax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Y_pred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, axis=</w:t>
      </w:r>
      <w:r w:rsidRPr="00BC75E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5FA7A540" w14:textId="77777777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BC75EC">
        <w:rPr>
          <w:rFonts w:ascii="Courier New" w:eastAsia="Times New Roman" w:hAnsi="Courier New" w:cs="Courier New"/>
          <w:color w:val="008000"/>
          <w:sz w:val="24"/>
          <w:szCs w:val="24"/>
        </w:rPr>
        <w:t>#pred = model.predict_generator(validation_generator, steps=len(validation_generator), verbose=0)</w:t>
      </w:r>
    </w:p>
    <w:p w14:paraId="3D7B79C4" w14:textId="77777777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BC75EC">
        <w:rPr>
          <w:rFonts w:ascii="Courier New" w:eastAsia="Times New Roman" w:hAnsi="Courier New" w:cs="Courier New"/>
          <w:color w:val="008000"/>
          <w:sz w:val="24"/>
          <w:szCs w:val="24"/>
        </w:rPr>
        <w:t># Get classes by max element in np (as a list)</w:t>
      </w:r>
    </w:p>
    <w:p w14:paraId="44FB3529" w14:textId="77777777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y_pred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np.argmax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pred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, axis=</w:t>
      </w:r>
      <w:r w:rsidRPr="00BC75E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74334161" w14:textId="77777777" w:rsidR="00BC75EC" w:rsidRPr="006E3991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6E3991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6E399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6E3991">
        <w:rPr>
          <w:rFonts w:ascii="Courier New" w:eastAsia="Times New Roman" w:hAnsi="Courier New" w:cs="Courier New"/>
          <w:color w:val="A31515"/>
          <w:sz w:val="24"/>
          <w:szCs w:val="24"/>
        </w:rPr>
        <w:t>'Confusion Matrix'</w:t>
      </w:r>
      <w:r w:rsidRPr="006E3991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6D601E1F" w14:textId="0712B8F0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BC75EC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confusion_matrix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5B41B6">
        <w:rPr>
          <w:rFonts w:ascii="Courier New" w:eastAsia="Times New Roman" w:hAnsi="Courier New" w:cs="Courier New"/>
          <w:color w:val="000000"/>
          <w:sz w:val="24"/>
          <w:szCs w:val="24"/>
        </w:rPr>
        <w:t>test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_generator.classes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y_pred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))</w:t>
      </w:r>
    </w:p>
    <w:p w14:paraId="1B707D15" w14:textId="77777777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BC75EC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BC75EC">
        <w:rPr>
          <w:rFonts w:ascii="Courier New" w:eastAsia="Times New Roman" w:hAnsi="Courier New" w:cs="Courier New"/>
          <w:color w:val="A31515"/>
          <w:sz w:val="24"/>
          <w:szCs w:val="24"/>
        </w:rPr>
        <w:t>'Classification Report'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457B3ECF" w14:textId="77777777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target_names</w:t>
      </w:r>
      <w:proofErr w:type="spellEnd"/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 = [</w:t>
      </w:r>
      <w:r w:rsidRPr="00BC75EC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proofErr w:type="spellStart"/>
      <w:r w:rsidRPr="00BC75EC">
        <w:rPr>
          <w:rFonts w:ascii="Courier New" w:eastAsia="Times New Roman" w:hAnsi="Courier New" w:cs="Courier New"/>
          <w:color w:val="A31515"/>
          <w:sz w:val="24"/>
          <w:szCs w:val="24"/>
        </w:rPr>
        <w:t>Covd</w:t>
      </w:r>
      <w:proofErr w:type="spellEnd"/>
      <w:r w:rsidRPr="00BC75EC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BC75EC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proofErr w:type="spellStart"/>
      <w:r w:rsidRPr="00BC75EC">
        <w:rPr>
          <w:rFonts w:ascii="Courier New" w:eastAsia="Times New Roman" w:hAnsi="Courier New" w:cs="Courier New"/>
          <w:color w:val="A31515"/>
          <w:sz w:val="24"/>
          <w:szCs w:val="24"/>
        </w:rPr>
        <w:t>notCovd</w:t>
      </w:r>
      <w:proofErr w:type="spellEnd"/>
      <w:r w:rsidRPr="00BC75EC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]</w:t>
      </w:r>
    </w:p>
    <w:p w14:paraId="24255D2C" w14:textId="77777777" w:rsidR="00BC75EC" w:rsidRPr="00BC75EC" w:rsidRDefault="00BC75EC" w:rsidP="00BC75E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BC75EC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BC75EC">
        <w:rPr>
          <w:rFonts w:ascii="Courier New" w:eastAsia="Times New Roman" w:hAnsi="Courier New" w:cs="Courier New"/>
          <w:color w:val="000000"/>
          <w:sz w:val="24"/>
          <w:szCs w:val="24"/>
        </w:rPr>
        <w:t>(classification_report(validation_generator.classes, y_pred, target_names=target_names))</w:t>
      </w:r>
    </w:p>
    <w:p w14:paraId="6D2295FD" w14:textId="77777777" w:rsidR="002533AF" w:rsidRDefault="002533AF"/>
    <w:p w14:paraId="1AF7C222" w14:textId="19FF4F96" w:rsidR="005B41B6" w:rsidRDefault="002533AF">
      <w:r>
        <w:t xml:space="preserve">Q1:  </w:t>
      </w:r>
      <w:r w:rsidR="005B41B6">
        <w:t>Implement the following architecture and check the performance.</w:t>
      </w:r>
    </w:p>
    <w:p w14:paraId="729CF3C6" w14:textId="06D9F313" w:rsidR="005B41B6" w:rsidRDefault="005B41B6" w:rsidP="005B41B6">
      <w:pPr>
        <w:pStyle w:val="Default"/>
      </w:pPr>
      <w:r>
        <w:t>Taken from recent published paper. “</w:t>
      </w:r>
      <w:r w:rsidRPr="005B41B6">
        <w:rPr>
          <w:color w:val="FF0000"/>
          <w:sz w:val="26"/>
          <w:szCs w:val="26"/>
        </w:rPr>
        <w:t>Automated Detection of COVID-19 Cases Using Deep Neural Networks with Xray Images</w:t>
      </w:r>
      <w:r>
        <w:rPr>
          <w:sz w:val="26"/>
          <w:szCs w:val="26"/>
        </w:rPr>
        <w:t>”</w:t>
      </w:r>
    </w:p>
    <w:p w14:paraId="5CB18465" w14:textId="1664E972" w:rsidR="00BC75EC" w:rsidRDefault="005B41B6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6BA9D94" wp14:editId="11052394">
                <wp:simplePos x="0" y="0"/>
                <wp:positionH relativeFrom="column">
                  <wp:posOffset>-88265</wp:posOffset>
                </wp:positionH>
                <wp:positionV relativeFrom="paragraph">
                  <wp:posOffset>187960</wp:posOffset>
                </wp:positionV>
                <wp:extent cx="6059805" cy="3823335"/>
                <wp:effectExtent l="0" t="0" r="0" b="5715"/>
                <wp:wrapThrough wrapText="bothSides">
                  <wp:wrapPolygon edited="0">
                    <wp:start x="204" y="0"/>
                    <wp:lineTo x="0" y="3982"/>
                    <wp:lineTo x="0" y="21525"/>
                    <wp:lineTo x="21390" y="21525"/>
                    <wp:lineTo x="21525" y="5166"/>
                    <wp:lineTo x="21525" y="0"/>
                    <wp:lineTo x="204" y="0"/>
                  </wp:wrapPolygon>
                </wp:wrapThrough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59805" cy="3823335"/>
                          <a:chOff x="0" y="0"/>
                          <a:chExt cx="6059895" cy="3823516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707571"/>
                            <a:ext cx="5972810" cy="3115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085" y="0"/>
                            <a:ext cx="597281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EECC671" id="Group 4" o:spid="_x0000_s1026" style="position:absolute;margin-left:-6.95pt;margin-top:14.8pt;width:477.15pt;height:301.05pt;z-index:251659264" coordsize="60598,3823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top:7075;width:59728;height:31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">
                  <v:imagedata r:id="rId9" o:title=""/>
                </v:shape>
                <v:shape id="Picture 3" o:spid="_x0000_s1028" type="#_x0000_t75" style="position:absolute;left:870;width:59728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">
                  <v:imagedata r:id="rId10" o:title=""/>
                </v:shape>
                <w10:wrap type="through"/>
              </v:group>
            </w:pict>
          </mc:Fallback>
        </mc:AlternateContent>
      </w:r>
    </w:p>
    <w:p w14:paraId="4AD8C8A4" w14:textId="677EB85A" w:rsidR="005B41B6" w:rsidRDefault="005B41B6"/>
    <w:p w14:paraId="6E4BDA48" w14:textId="34B90FD0" w:rsidR="00BC75EC" w:rsidRDefault="00BC75EC">
      <w:r>
        <w:t>Q2: Use pretrained models and do some fine-tuning or transfer learning and classify based the COVD dataset and brain tumor dataset.</w:t>
      </w:r>
    </w:p>
    <w:p w14:paraId="3AA06465" w14:textId="0AF3BCB4" w:rsidR="00BC75EC" w:rsidRDefault="00BC75EC">
      <w:r>
        <w:t xml:space="preserve">Valid or compare the results with </w:t>
      </w:r>
      <w:r w:rsidR="007E5D3A">
        <w:t>scratch-based</w:t>
      </w:r>
      <w:r>
        <w:t xml:space="preserve"> model.</w:t>
      </w:r>
    </w:p>
    <w:p w14:paraId="439AE9BB" w14:textId="29058872" w:rsidR="007E5D3A" w:rsidRDefault="007E5D3A"/>
    <w:p w14:paraId="54504B43" w14:textId="1C7F0AF0" w:rsidR="007E5D3A" w:rsidRDefault="007E5D3A">
      <w:r>
        <w:t>Note: Repeat Q1 and Q2 for brain tumor dataset.</w:t>
      </w:r>
    </w:p>
    <w:p w14:paraId="54B634E4" w14:textId="6D17E1EC" w:rsidR="007E5D3A" w:rsidRDefault="007E5D3A"/>
    <w:p w14:paraId="4843056F" w14:textId="66109EFF" w:rsidR="007E5D3A" w:rsidRDefault="007E5D3A">
      <w:r>
        <w:t xml:space="preserve">Q3: Extract the features from the last layers of the pretrained model and used machine learning classifiers for classification. </w:t>
      </w:r>
    </w:p>
    <w:p w14:paraId="26B099B2" w14:textId="6004FB35" w:rsidR="008C1CAC" w:rsidRDefault="008C1CAC"/>
    <w:p w14:paraId="3A260D46" w14:textId="60D81B48" w:rsidR="008C1CAC" w:rsidRDefault="008C1CAC"/>
    <w:p w14:paraId="5D9B85BA" w14:textId="326611FA" w:rsidR="008C1CAC" w:rsidRDefault="008C1CAC"/>
    <w:p w14:paraId="10CC82C2" w14:textId="10C10547" w:rsidR="008C1CAC" w:rsidRDefault="008C1CAC"/>
    <w:p w14:paraId="57F41C21" w14:textId="4DB05BD2" w:rsidR="008C1CAC" w:rsidRDefault="008C1CAC">
      <w:r w:rsidRPr="008C1CAC">
        <w:rPr>
          <w:b/>
          <w:bCs/>
        </w:rPr>
        <w:t>Q4:</w:t>
      </w:r>
      <w:r>
        <w:t xml:space="preserve"> Try to implement this paper. You can use COVD19 dataset and all pre-trained models are available. You just fine-tuned the top layers and trained the models. </w:t>
      </w:r>
    </w:p>
    <w:p w14:paraId="2C86CE36" w14:textId="0DCF88D5" w:rsidR="008C1CAC" w:rsidRDefault="008C1CAC">
      <w:r>
        <w:t>Here is the structure of the pre-trained model for example.</w:t>
      </w:r>
    </w:p>
    <w:p w14:paraId="6DC10055" w14:textId="5C260158" w:rsidR="008C1CAC" w:rsidRDefault="0069063F">
      <w:hyperlink r:id="rId11" w:history="1">
        <w:r w:rsidR="008C1CAC">
          <w:rPr>
            <w:rStyle w:val="Hyperlink"/>
          </w:rPr>
          <w:t>https://keras.io/guides/transfer_learning/</w:t>
        </w:r>
      </w:hyperlink>
    </w:p>
    <w:p w14:paraId="2617D24C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base_model</w:t>
      </w:r>
      <w:proofErr w:type="spellEnd"/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kera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application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Xception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</w:t>
      </w:r>
    </w:p>
    <w:p w14:paraId="7AEB7995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   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weight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E6DB74"/>
          <w:sz w:val="20"/>
          <w:szCs w:val="20"/>
        </w:rPr>
        <w:t>"</w:t>
      </w:r>
      <w:proofErr w:type="spellStart"/>
      <w:r w:rsidRPr="008C1CAC">
        <w:rPr>
          <w:rFonts w:ascii="Consolas" w:eastAsia="Times New Roman" w:hAnsi="Consolas" w:cs="Courier New"/>
          <w:color w:val="E6DB74"/>
          <w:sz w:val="20"/>
          <w:szCs w:val="20"/>
        </w:rPr>
        <w:t>imagenet</w:t>
      </w:r>
      <w:proofErr w:type="spellEnd"/>
      <w:r w:rsidRPr="008C1CAC">
        <w:rPr>
          <w:rFonts w:ascii="Consolas" w:eastAsia="Times New Roman" w:hAnsi="Consolas" w:cs="Courier New"/>
          <w:color w:val="E6DB74"/>
          <w:sz w:val="20"/>
          <w:szCs w:val="20"/>
        </w:rPr>
        <w:t>"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 </w:t>
      </w: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# Load weights pre-trained on ImageNet.</w:t>
      </w:r>
    </w:p>
    <w:p w14:paraId="36A45060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  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input_shape</w:t>
      </w:r>
      <w:proofErr w:type="spellEnd"/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150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150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3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),</w:t>
      </w:r>
    </w:p>
    <w:p w14:paraId="58AC4778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  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include_top</w:t>
      </w:r>
      <w:proofErr w:type="spellEnd"/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False,</w:t>
      </w:r>
    </w:p>
    <w:p w14:paraId="643EA334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)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 </w:t>
      </w: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# Do not include the ImageNet classifier at the top.</w:t>
      </w:r>
    </w:p>
    <w:p w14:paraId="5207EF36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</w:p>
    <w:p w14:paraId="1570C4FC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 xml:space="preserve"># Freeze the </w:t>
      </w:r>
      <w:proofErr w:type="spellStart"/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base_model</w:t>
      </w:r>
      <w:proofErr w:type="spellEnd"/>
    </w:p>
    <w:p w14:paraId="2241AD46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base_model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trainable</w:t>
      </w:r>
      <w:proofErr w:type="spellEnd"/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False</w:t>
      </w:r>
    </w:p>
    <w:p w14:paraId="4CA112F9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</w:p>
    <w:p w14:paraId="5A61AB4E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# Create new model on top</w:t>
      </w:r>
    </w:p>
    <w:p w14:paraId="6FF5A8CC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inputs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kera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Input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shape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150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150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3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))</w:t>
      </w:r>
    </w:p>
    <w:p w14:paraId="3E5995AB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x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inputs</w:t>
      </w:r>
    </w:p>
    <w:p w14:paraId="265A6A42" w14:textId="77777777" w:rsidR="008C1CAC" w:rsidRDefault="008C1CAC" w:rsidP="008C1CAC">
      <w:pPr>
        <w:pStyle w:val="Heading3"/>
        <w:shd w:val="clear" w:color="auto" w:fill="FFFFFF"/>
        <w:spacing w:before="0"/>
        <w:rPr>
          <w:rFonts w:ascii="Open Sans" w:hAnsi="Open Sans" w:cs="Open Sans"/>
          <w:color w:val="212529"/>
        </w:rPr>
      </w:pPr>
    </w:p>
    <w:p w14:paraId="3788F8B4" w14:textId="3EE65BBE" w:rsidR="008C1CAC" w:rsidRDefault="008C1CAC" w:rsidP="008C1CAC">
      <w:pPr>
        <w:pStyle w:val="Heading3"/>
        <w:shd w:val="clear" w:color="auto" w:fill="FFFFFF"/>
        <w:spacing w:before="0"/>
        <w:rPr>
          <w:rFonts w:ascii="Open Sans" w:hAnsi="Open Sans" w:cs="Open Sans"/>
          <w:color w:val="212529"/>
        </w:rPr>
      </w:pPr>
      <w:r>
        <w:rPr>
          <w:rFonts w:ascii="Open Sans" w:hAnsi="Open Sans" w:cs="Open Sans"/>
          <w:color w:val="212529"/>
        </w:rPr>
        <w:t>Fine-tune InceptionV3 on a new set of classes</w:t>
      </w:r>
    </w:p>
    <w:p w14:paraId="1CB9DFD8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kn"/>
          <w:rFonts w:ascii="Consolas" w:hAnsi="Consolas"/>
          <w:color w:val="FF4185"/>
        </w:rPr>
        <w:t>from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n"/>
          <w:rFonts w:ascii="Consolas" w:hAnsi="Consolas"/>
          <w:color w:val="FFFFFF"/>
        </w:rPr>
        <w:t>tensorflow.keras.applications.inception_v3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kn"/>
          <w:rFonts w:ascii="Consolas" w:hAnsi="Consolas"/>
          <w:color w:val="FF4185"/>
        </w:rPr>
        <w:t>import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InceptionV3</w:t>
      </w:r>
    </w:p>
    <w:p w14:paraId="21CD1BC4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kn"/>
          <w:rFonts w:ascii="Consolas" w:hAnsi="Consolas"/>
          <w:color w:val="FF4185"/>
        </w:rPr>
        <w:t>from</w:t>
      </w:r>
      <w:r>
        <w:rPr>
          <w:rStyle w:val="HTMLCode"/>
          <w:rFonts w:ascii="Consolas" w:hAnsi="Consolas"/>
          <w:color w:val="212529"/>
        </w:rPr>
        <w:t xml:space="preserve"> </w:t>
      </w:r>
      <w:proofErr w:type="spellStart"/>
      <w:r>
        <w:rPr>
          <w:rStyle w:val="nn"/>
          <w:rFonts w:ascii="Consolas" w:hAnsi="Consolas"/>
          <w:color w:val="FFFFFF"/>
        </w:rPr>
        <w:t>tensorflow.keras.preprocessing</w:t>
      </w:r>
      <w:proofErr w:type="spellEnd"/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kn"/>
          <w:rFonts w:ascii="Consolas" w:hAnsi="Consolas"/>
          <w:color w:val="FF4185"/>
        </w:rPr>
        <w:t>import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image</w:t>
      </w:r>
    </w:p>
    <w:p w14:paraId="54AEEDD1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kn"/>
          <w:rFonts w:ascii="Consolas" w:hAnsi="Consolas"/>
          <w:color w:val="FF4185"/>
        </w:rPr>
        <w:t>from</w:t>
      </w:r>
      <w:r>
        <w:rPr>
          <w:rStyle w:val="HTMLCode"/>
          <w:rFonts w:ascii="Consolas" w:hAnsi="Consolas"/>
          <w:color w:val="212529"/>
        </w:rPr>
        <w:t xml:space="preserve"> </w:t>
      </w:r>
      <w:proofErr w:type="spellStart"/>
      <w:r>
        <w:rPr>
          <w:rStyle w:val="nn"/>
          <w:rFonts w:ascii="Consolas" w:hAnsi="Consolas"/>
          <w:color w:val="FFFFFF"/>
        </w:rPr>
        <w:t>tensorflow.keras.models</w:t>
      </w:r>
      <w:proofErr w:type="spellEnd"/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kn"/>
          <w:rFonts w:ascii="Consolas" w:hAnsi="Consolas"/>
          <w:color w:val="FF4185"/>
        </w:rPr>
        <w:t>import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Model</w:t>
      </w:r>
    </w:p>
    <w:p w14:paraId="55E64CEE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kn"/>
          <w:rFonts w:ascii="Consolas" w:hAnsi="Consolas"/>
          <w:color w:val="FF4185"/>
        </w:rPr>
        <w:t>from</w:t>
      </w:r>
      <w:r>
        <w:rPr>
          <w:rStyle w:val="HTMLCode"/>
          <w:rFonts w:ascii="Consolas" w:hAnsi="Consolas"/>
          <w:color w:val="212529"/>
        </w:rPr>
        <w:t xml:space="preserve"> </w:t>
      </w:r>
      <w:proofErr w:type="spellStart"/>
      <w:r>
        <w:rPr>
          <w:rStyle w:val="nn"/>
          <w:rFonts w:ascii="Consolas" w:hAnsi="Consolas"/>
          <w:color w:val="FFFFFF"/>
        </w:rPr>
        <w:t>tensorflow.keras.layers</w:t>
      </w:r>
      <w:proofErr w:type="spellEnd"/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kn"/>
          <w:rFonts w:ascii="Consolas" w:hAnsi="Consolas"/>
          <w:color w:val="FF4185"/>
        </w:rPr>
        <w:t>import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Dense</w:t>
      </w:r>
      <w:r>
        <w:rPr>
          <w:rStyle w:val="p"/>
          <w:rFonts w:ascii="Consolas" w:hAnsi="Consolas"/>
          <w:color w:val="F8F8F2"/>
        </w:rPr>
        <w:t>,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GlobalAveragePooling2D</w:t>
      </w:r>
    </w:p>
    <w:p w14:paraId="7F2236C6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</w:p>
    <w:p w14:paraId="5E9C54D8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create the base pre-trained model</w:t>
      </w:r>
    </w:p>
    <w:p w14:paraId="2E6FD9AE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proofErr w:type="spellStart"/>
      <w:r>
        <w:rPr>
          <w:rStyle w:val="n"/>
          <w:rFonts w:ascii="Consolas" w:hAnsi="Consolas"/>
          <w:color w:val="F8F8F2"/>
        </w:rPr>
        <w:t>base_model</w:t>
      </w:r>
      <w:proofErr w:type="spellEnd"/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InceptionV3</w:t>
      </w:r>
      <w:r>
        <w:rPr>
          <w:rStyle w:val="p"/>
          <w:rFonts w:ascii="Consolas" w:hAnsi="Consolas"/>
          <w:color w:val="F8F8F2"/>
        </w:rPr>
        <w:t>(</w:t>
      </w:r>
      <w:r>
        <w:rPr>
          <w:rStyle w:val="n"/>
          <w:rFonts w:ascii="Consolas" w:hAnsi="Consolas"/>
          <w:color w:val="F8F8F2"/>
        </w:rPr>
        <w:t>weights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s1"/>
          <w:rFonts w:ascii="Consolas" w:hAnsi="Consolas"/>
          <w:color w:val="E6DB74"/>
        </w:rPr>
        <w:t>'</w:t>
      </w:r>
      <w:proofErr w:type="spellStart"/>
      <w:r>
        <w:rPr>
          <w:rStyle w:val="s1"/>
          <w:rFonts w:ascii="Consolas" w:hAnsi="Consolas"/>
          <w:color w:val="E6DB74"/>
        </w:rPr>
        <w:t>imagenet</w:t>
      </w:r>
      <w:proofErr w:type="spellEnd"/>
      <w:r>
        <w:rPr>
          <w:rStyle w:val="s1"/>
          <w:rFonts w:ascii="Consolas" w:hAnsi="Consolas"/>
          <w:color w:val="E6DB74"/>
        </w:rPr>
        <w:t>'</w:t>
      </w:r>
      <w:r>
        <w:rPr>
          <w:rStyle w:val="p"/>
          <w:rFonts w:ascii="Consolas" w:hAnsi="Consolas"/>
          <w:color w:val="F8F8F2"/>
        </w:rPr>
        <w:t>,</w:t>
      </w:r>
      <w:r>
        <w:rPr>
          <w:rStyle w:val="HTMLCode"/>
          <w:rFonts w:ascii="Consolas" w:hAnsi="Consolas"/>
          <w:color w:val="212529"/>
        </w:rPr>
        <w:t xml:space="preserve"> </w:t>
      </w:r>
      <w:proofErr w:type="spellStart"/>
      <w:r>
        <w:rPr>
          <w:rStyle w:val="n"/>
          <w:rFonts w:ascii="Consolas" w:hAnsi="Consolas"/>
          <w:color w:val="F8F8F2"/>
        </w:rPr>
        <w:t>include_top</w:t>
      </w:r>
      <w:proofErr w:type="spellEnd"/>
      <w:r>
        <w:rPr>
          <w:rStyle w:val="o"/>
          <w:rFonts w:ascii="Consolas" w:hAnsi="Consolas"/>
          <w:color w:val="F92672"/>
        </w:rPr>
        <w:t>=</w:t>
      </w:r>
      <w:r>
        <w:rPr>
          <w:rStyle w:val="bp"/>
          <w:rFonts w:ascii="Consolas" w:hAnsi="Consolas"/>
          <w:color w:val="F8F8F2"/>
        </w:rPr>
        <w:t>False</w:t>
      </w:r>
      <w:r>
        <w:rPr>
          <w:rStyle w:val="p"/>
          <w:rFonts w:ascii="Consolas" w:hAnsi="Consolas"/>
          <w:color w:val="F8F8F2"/>
        </w:rPr>
        <w:t>)</w:t>
      </w:r>
    </w:p>
    <w:p w14:paraId="13FEC1AE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</w:p>
    <w:p w14:paraId="2F58DF0B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add a global spatial average pooling layer</w:t>
      </w:r>
    </w:p>
    <w:p w14:paraId="7F7170A0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n"/>
          <w:rFonts w:ascii="Consolas" w:hAnsi="Consolas"/>
          <w:color w:val="F8F8F2"/>
        </w:rPr>
        <w:t>x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HTMLCode"/>
          <w:rFonts w:ascii="Consolas" w:hAnsi="Consolas"/>
          <w:color w:val="212529"/>
        </w:rPr>
        <w:t xml:space="preserve"> </w:t>
      </w:r>
      <w:proofErr w:type="spellStart"/>
      <w:r>
        <w:rPr>
          <w:rStyle w:val="n"/>
          <w:rFonts w:ascii="Consolas" w:hAnsi="Consolas"/>
          <w:color w:val="F8F8F2"/>
        </w:rPr>
        <w:t>base_model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output</w:t>
      </w:r>
      <w:proofErr w:type="spellEnd"/>
    </w:p>
    <w:p w14:paraId="3DFA9CD7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n"/>
          <w:rFonts w:ascii="Consolas" w:hAnsi="Consolas"/>
          <w:color w:val="F8F8F2"/>
        </w:rPr>
        <w:t>x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GlobalAveragePooling2D</w:t>
      </w:r>
      <w:r>
        <w:rPr>
          <w:rStyle w:val="p"/>
          <w:rFonts w:ascii="Consolas" w:hAnsi="Consolas"/>
          <w:color w:val="F8F8F2"/>
        </w:rPr>
        <w:t>()(</w:t>
      </w:r>
      <w:r>
        <w:rPr>
          <w:rStyle w:val="n"/>
          <w:rFonts w:ascii="Consolas" w:hAnsi="Consolas"/>
          <w:color w:val="F8F8F2"/>
        </w:rPr>
        <w:t>x</w:t>
      </w:r>
      <w:r>
        <w:rPr>
          <w:rStyle w:val="p"/>
          <w:rFonts w:ascii="Consolas" w:hAnsi="Consolas"/>
          <w:color w:val="F8F8F2"/>
        </w:rPr>
        <w:t>)</w:t>
      </w:r>
    </w:p>
    <w:p w14:paraId="525FC18A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let's add a fully-connected layer</w:t>
      </w:r>
    </w:p>
    <w:p w14:paraId="3E90B861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n"/>
          <w:rFonts w:ascii="Consolas" w:hAnsi="Consolas"/>
          <w:color w:val="F8F8F2"/>
        </w:rPr>
        <w:t>x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Dense</w:t>
      </w:r>
      <w:r>
        <w:rPr>
          <w:rStyle w:val="p"/>
          <w:rFonts w:ascii="Consolas" w:hAnsi="Consolas"/>
          <w:color w:val="F8F8F2"/>
        </w:rPr>
        <w:t>(</w:t>
      </w:r>
      <w:r>
        <w:rPr>
          <w:rStyle w:val="mi"/>
          <w:rFonts w:ascii="Consolas" w:hAnsi="Consolas"/>
          <w:color w:val="AE81FF"/>
        </w:rPr>
        <w:t>1024</w:t>
      </w:r>
      <w:r>
        <w:rPr>
          <w:rStyle w:val="p"/>
          <w:rFonts w:ascii="Consolas" w:hAnsi="Consolas"/>
          <w:color w:val="F8F8F2"/>
        </w:rPr>
        <w:t>,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activation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s1"/>
          <w:rFonts w:ascii="Consolas" w:hAnsi="Consolas"/>
          <w:color w:val="E6DB74"/>
        </w:rPr>
        <w:t>'</w:t>
      </w:r>
      <w:proofErr w:type="spellStart"/>
      <w:r>
        <w:rPr>
          <w:rStyle w:val="s1"/>
          <w:rFonts w:ascii="Consolas" w:hAnsi="Consolas"/>
          <w:color w:val="E6DB74"/>
        </w:rPr>
        <w:t>relu</w:t>
      </w:r>
      <w:proofErr w:type="spellEnd"/>
      <w:r>
        <w:rPr>
          <w:rStyle w:val="s1"/>
          <w:rFonts w:ascii="Consolas" w:hAnsi="Consolas"/>
          <w:color w:val="E6DB74"/>
        </w:rPr>
        <w:t>'</w:t>
      </w:r>
      <w:r>
        <w:rPr>
          <w:rStyle w:val="p"/>
          <w:rFonts w:ascii="Consolas" w:hAnsi="Consolas"/>
          <w:color w:val="F8F8F2"/>
        </w:rPr>
        <w:t>)(</w:t>
      </w:r>
      <w:r>
        <w:rPr>
          <w:rStyle w:val="n"/>
          <w:rFonts w:ascii="Consolas" w:hAnsi="Consolas"/>
          <w:color w:val="F8F8F2"/>
        </w:rPr>
        <w:t>x</w:t>
      </w:r>
      <w:r>
        <w:rPr>
          <w:rStyle w:val="p"/>
          <w:rFonts w:ascii="Consolas" w:hAnsi="Consolas"/>
          <w:color w:val="F8F8F2"/>
        </w:rPr>
        <w:t>)</w:t>
      </w:r>
    </w:p>
    <w:p w14:paraId="50FE34A2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and a logistic layer -- let's say we have 200 classes</w:t>
      </w:r>
    </w:p>
    <w:p w14:paraId="43360B0F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n"/>
          <w:rFonts w:ascii="Consolas" w:hAnsi="Consolas"/>
          <w:color w:val="F8F8F2"/>
        </w:rPr>
        <w:t>predictions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Dense</w:t>
      </w:r>
      <w:r>
        <w:rPr>
          <w:rStyle w:val="p"/>
          <w:rFonts w:ascii="Consolas" w:hAnsi="Consolas"/>
          <w:color w:val="F8F8F2"/>
        </w:rPr>
        <w:t>(</w:t>
      </w:r>
      <w:r>
        <w:rPr>
          <w:rStyle w:val="mi"/>
          <w:rFonts w:ascii="Consolas" w:hAnsi="Consolas"/>
          <w:color w:val="AE81FF"/>
        </w:rPr>
        <w:t>200</w:t>
      </w:r>
      <w:r>
        <w:rPr>
          <w:rStyle w:val="p"/>
          <w:rFonts w:ascii="Consolas" w:hAnsi="Consolas"/>
          <w:color w:val="F8F8F2"/>
        </w:rPr>
        <w:t>,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activation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s1"/>
          <w:rFonts w:ascii="Consolas" w:hAnsi="Consolas"/>
          <w:color w:val="E6DB74"/>
        </w:rPr>
        <w:t>'</w:t>
      </w:r>
      <w:proofErr w:type="spellStart"/>
      <w:r>
        <w:rPr>
          <w:rStyle w:val="s1"/>
          <w:rFonts w:ascii="Consolas" w:hAnsi="Consolas"/>
          <w:color w:val="E6DB74"/>
        </w:rPr>
        <w:t>softmax</w:t>
      </w:r>
      <w:proofErr w:type="spellEnd"/>
      <w:r>
        <w:rPr>
          <w:rStyle w:val="s1"/>
          <w:rFonts w:ascii="Consolas" w:hAnsi="Consolas"/>
          <w:color w:val="E6DB74"/>
        </w:rPr>
        <w:t>'</w:t>
      </w:r>
      <w:r>
        <w:rPr>
          <w:rStyle w:val="p"/>
          <w:rFonts w:ascii="Consolas" w:hAnsi="Consolas"/>
          <w:color w:val="F8F8F2"/>
        </w:rPr>
        <w:t>)(</w:t>
      </w:r>
      <w:r>
        <w:rPr>
          <w:rStyle w:val="n"/>
          <w:rFonts w:ascii="Consolas" w:hAnsi="Consolas"/>
          <w:color w:val="F8F8F2"/>
        </w:rPr>
        <w:t>x</w:t>
      </w:r>
      <w:r>
        <w:rPr>
          <w:rStyle w:val="p"/>
          <w:rFonts w:ascii="Consolas" w:hAnsi="Consolas"/>
          <w:color w:val="F8F8F2"/>
        </w:rPr>
        <w:t>)</w:t>
      </w:r>
    </w:p>
    <w:p w14:paraId="0B5320FC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</w:p>
    <w:p w14:paraId="0F25118E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this is the model we will train</w:t>
      </w:r>
    </w:p>
    <w:p w14:paraId="1C1F3C4B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n"/>
          <w:rFonts w:ascii="Consolas" w:hAnsi="Consolas"/>
          <w:color w:val="F8F8F2"/>
        </w:rPr>
        <w:t>model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Model</w:t>
      </w:r>
      <w:r>
        <w:rPr>
          <w:rStyle w:val="p"/>
          <w:rFonts w:ascii="Consolas" w:hAnsi="Consolas"/>
          <w:color w:val="F8F8F2"/>
        </w:rPr>
        <w:t>(</w:t>
      </w:r>
      <w:r>
        <w:rPr>
          <w:rStyle w:val="n"/>
          <w:rFonts w:ascii="Consolas" w:hAnsi="Consolas"/>
          <w:color w:val="F8F8F2"/>
        </w:rPr>
        <w:t>inputs</w:t>
      </w:r>
      <w:r>
        <w:rPr>
          <w:rStyle w:val="o"/>
          <w:rFonts w:ascii="Consolas" w:hAnsi="Consolas"/>
          <w:color w:val="F92672"/>
        </w:rPr>
        <w:t>=</w:t>
      </w:r>
      <w:proofErr w:type="spellStart"/>
      <w:r>
        <w:rPr>
          <w:rStyle w:val="n"/>
          <w:rFonts w:ascii="Consolas" w:hAnsi="Consolas"/>
          <w:color w:val="F8F8F2"/>
        </w:rPr>
        <w:t>base_model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input</w:t>
      </w:r>
      <w:proofErr w:type="spellEnd"/>
      <w:r>
        <w:rPr>
          <w:rStyle w:val="p"/>
          <w:rFonts w:ascii="Consolas" w:hAnsi="Consolas"/>
          <w:color w:val="F8F8F2"/>
        </w:rPr>
        <w:t>,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outputs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n"/>
          <w:rFonts w:ascii="Consolas" w:hAnsi="Consolas"/>
          <w:color w:val="F8F8F2"/>
        </w:rPr>
        <w:t>predictions</w:t>
      </w:r>
      <w:r>
        <w:rPr>
          <w:rStyle w:val="p"/>
          <w:rFonts w:ascii="Consolas" w:hAnsi="Consolas"/>
          <w:color w:val="F8F8F2"/>
        </w:rPr>
        <w:t>)</w:t>
      </w:r>
    </w:p>
    <w:p w14:paraId="7558DC90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</w:p>
    <w:p w14:paraId="6D127FEA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first: train only the top layers (which were randomly initialized)</w:t>
      </w:r>
    </w:p>
    <w:p w14:paraId="79C21ABB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i.e. freeze all convolutional InceptionV3 layers</w:t>
      </w:r>
    </w:p>
    <w:p w14:paraId="26887956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k"/>
          <w:rFonts w:ascii="Consolas" w:hAnsi="Consolas"/>
          <w:color w:val="66D9EF"/>
        </w:rPr>
        <w:t>for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layer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w"/>
          <w:rFonts w:ascii="Consolas" w:hAnsi="Consolas"/>
          <w:color w:val="F92672"/>
        </w:rPr>
        <w:t>in</w:t>
      </w:r>
      <w:r>
        <w:rPr>
          <w:rStyle w:val="HTMLCode"/>
          <w:rFonts w:ascii="Consolas" w:hAnsi="Consolas"/>
          <w:color w:val="212529"/>
        </w:rPr>
        <w:t xml:space="preserve"> </w:t>
      </w:r>
      <w:proofErr w:type="spellStart"/>
      <w:r>
        <w:rPr>
          <w:rStyle w:val="n"/>
          <w:rFonts w:ascii="Consolas" w:hAnsi="Consolas"/>
          <w:color w:val="F8F8F2"/>
        </w:rPr>
        <w:t>base_model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layers</w:t>
      </w:r>
      <w:proofErr w:type="spellEnd"/>
      <w:r>
        <w:rPr>
          <w:rStyle w:val="p"/>
          <w:rFonts w:ascii="Consolas" w:hAnsi="Consolas"/>
          <w:color w:val="F8F8F2"/>
        </w:rPr>
        <w:t>:</w:t>
      </w:r>
    </w:p>
    <w:p w14:paraId="5CA3A664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</w:t>
      </w:r>
      <w:proofErr w:type="spellStart"/>
      <w:r>
        <w:rPr>
          <w:rStyle w:val="n"/>
          <w:rFonts w:ascii="Consolas" w:hAnsi="Consolas"/>
          <w:color w:val="F8F8F2"/>
        </w:rPr>
        <w:t>layer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trainable</w:t>
      </w:r>
      <w:proofErr w:type="spellEnd"/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bp"/>
          <w:rFonts w:ascii="Consolas" w:hAnsi="Consolas"/>
          <w:color w:val="F8F8F2"/>
        </w:rPr>
        <w:t>False</w:t>
      </w:r>
    </w:p>
    <w:p w14:paraId="0D33357B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</w:p>
    <w:p w14:paraId="0097596C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compile the model (should be done *after* setting layers to non-trainable)</w:t>
      </w:r>
    </w:p>
    <w:p w14:paraId="494E3E61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proofErr w:type="spellStart"/>
      <w:r>
        <w:rPr>
          <w:rStyle w:val="n"/>
          <w:rFonts w:ascii="Consolas" w:hAnsi="Consolas"/>
          <w:color w:val="F8F8F2"/>
        </w:rPr>
        <w:t>model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compile</w:t>
      </w:r>
      <w:proofErr w:type="spellEnd"/>
      <w:r>
        <w:rPr>
          <w:rStyle w:val="p"/>
          <w:rFonts w:ascii="Consolas" w:hAnsi="Consolas"/>
          <w:color w:val="F8F8F2"/>
        </w:rPr>
        <w:t>(</w:t>
      </w:r>
      <w:r>
        <w:rPr>
          <w:rStyle w:val="n"/>
          <w:rFonts w:ascii="Consolas" w:hAnsi="Consolas"/>
          <w:color w:val="F8F8F2"/>
        </w:rPr>
        <w:t>optimizer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s1"/>
          <w:rFonts w:ascii="Consolas" w:hAnsi="Consolas"/>
          <w:color w:val="E6DB74"/>
        </w:rPr>
        <w:t>'</w:t>
      </w:r>
      <w:proofErr w:type="spellStart"/>
      <w:r>
        <w:rPr>
          <w:rStyle w:val="s1"/>
          <w:rFonts w:ascii="Consolas" w:hAnsi="Consolas"/>
          <w:color w:val="E6DB74"/>
        </w:rPr>
        <w:t>rmsprop</w:t>
      </w:r>
      <w:proofErr w:type="spellEnd"/>
      <w:r>
        <w:rPr>
          <w:rStyle w:val="s1"/>
          <w:rFonts w:ascii="Consolas" w:hAnsi="Consolas"/>
          <w:color w:val="E6DB74"/>
        </w:rPr>
        <w:t>'</w:t>
      </w:r>
      <w:r>
        <w:rPr>
          <w:rStyle w:val="p"/>
          <w:rFonts w:ascii="Consolas" w:hAnsi="Consolas"/>
          <w:color w:val="F8F8F2"/>
        </w:rPr>
        <w:t>,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loss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s1"/>
          <w:rFonts w:ascii="Consolas" w:hAnsi="Consolas"/>
          <w:color w:val="E6DB74"/>
        </w:rPr>
        <w:t>'</w:t>
      </w:r>
      <w:proofErr w:type="spellStart"/>
      <w:r>
        <w:rPr>
          <w:rStyle w:val="s1"/>
          <w:rFonts w:ascii="Consolas" w:hAnsi="Consolas"/>
          <w:color w:val="E6DB74"/>
        </w:rPr>
        <w:t>categorical_crossentropy</w:t>
      </w:r>
      <w:proofErr w:type="spellEnd"/>
      <w:r>
        <w:rPr>
          <w:rStyle w:val="s1"/>
          <w:rFonts w:ascii="Consolas" w:hAnsi="Consolas"/>
          <w:color w:val="E6DB74"/>
        </w:rPr>
        <w:t>'</w:t>
      </w:r>
      <w:r>
        <w:rPr>
          <w:rStyle w:val="p"/>
          <w:rFonts w:ascii="Consolas" w:hAnsi="Consolas"/>
          <w:color w:val="F8F8F2"/>
        </w:rPr>
        <w:t>)</w:t>
      </w:r>
    </w:p>
    <w:p w14:paraId="59BBE747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</w:p>
    <w:p w14:paraId="18A48482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train the model on the new data for a few epochs</w:t>
      </w:r>
    </w:p>
    <w:p w14:paraId="7A7C3069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proofErr w:type="spellStart"/>
      <w:r>
        <w:rPr>
          <w:rStyle w:val="n"/>
          <w:rFonts w:ascii="Consolas" w:hAnsi="Consolas"/>
          <w:color w:val="F8F8F2"/>
        </w:rPr>
        <w:t>model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fit</w:t>
      </w:r>
      <w:proofErr w:type="spellEnd"/>
      <w:r>
        <w:rPr>
          <w:rStyle w:val="p"/>
          <w:rFonts w:ascii="Consolas" w:hAnsi="Consolas"/>
          <w:color w:val="F8F8F2"/>
        </w:rPr>
        <w:t>(</w:t>
      </w:r>
      <w:r>
        <w:rPr>
          <w:rStyle w:val="o"/>
          <w:rFonts w:ascii="Consolas" w:hAnsi="Consolas"/>
          <w:color w:val="F92672"/>
        </w:rPr>
        <w:t>...</w:t>
      </w:r>
      <w:r>
        <w:rPr>
          <w:rStyle w:val="p"/>
          <w:rFonts w:ascii="Consolas" w:hAnsi="Consolas"/>
          <w:color w:val="F8F8F2"/>
        </w:rPr>
        <w:t>)</w:t>
      </w:r>
    </w:p>
    <w:p w14:paraId="095A2D66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</w:p>
    <w:p w14:paraId="638C6244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at this point, the top layers are well trained and we can start fine-tuning</w:t>
      </w:r>
    </w:p>
    <w:p w14:paraId="1BA2BE18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convolutional layers from inception V3. We will freeze the bottom N layers</w:t>
      </w:r>
    </w:p>
    <w:p w14:paraId="4D636E11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and train the remaining top layers.</w:t>
      </w:r>
    </w:p>
    <w:p w14:paraId="7A8269B9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</w:p>
    <w:p w14:paraId="781EDF75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let's visualize layer names and layer indices to see how many layers</w:t>
      </w:r>
    </w:p>
    <w:p w14:paraId="536F7214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we should freeze:</w:t>
      </w:r>
    </w:p>
    <w:p w14:paraId="75785CBA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k"/>
          <w:rFonts w:ascii="Consolas" w:hAnsi="Consolas"/>
          <w:color w:val="66D9EF"/>
        </w:rPr>
        <w:t>for</w:t>
      </w:r>
      <w:r>
        <w:rPr>
          <w:rStyle w:val="HTMLCode"/>
          <w:rFonts w:ascii="Consolas" w:hAnsi="Consolas"/>
          <w:color w:val="212529"/>
        </w:rPr>
        <w:t xml:space="preserve"> </w:t>
      </w:r>
      <w:proofErr w:type="spellStart"/>
      <w:r>
        <w:rPr>
          <w:rStyle w:val="n"/>
          <w:rFonts w:ascii="Consolas" w:hAnsi="Consolas"/>
          <w:color w:val="F8F8F2"/>
        </w:rPr>
        <w:t>i</w:t>
      </w:r>
      <w:proofErr w:type="spellEnd"/>
      <w:r>
        <w:rPr>
          <w:rStyle w:val="p"/>
          <w:rFonts w:ascii="Consolas" w:hAnsi="Consolas"/>
          <w:color w:val="F8F8F2"/>
        </w:rPr>
        <w:t>,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layer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w"/>
          <w:rFonts w:ascii="Consolas" w:hAnsi="Consolas"/>
          <w:color w:val="F92672"/>
        </w:rPr>
        <w:t>in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b"/>
          <w:rFonts w:ascii="Consolas" w:hAnsi="Consolas"/>
          <w:color w:val="F8F8F2"/>
        </w:rPr>
        <w:t>enumerate</w:t>
      </w:r>
      <w:r>
        <w:rPr>
          <w:rStyle w:val="p"/>
          <w:rFonts w:ascii="Consolas" w:hAnsi="Consolas"/>
          <w:color w:val="F8F8F2"/>
        </w:rPr>
        <w:t>(</w:t>
      </w:r>
      <w:proofErr w:type="spellStart"/>
      <w:r>
        <w:rPr>
          <w:rStyle w:val="n"/>
          <w:rFonts w:ascii="Consolas" w:hAnsi="Consolas"/>
          <w:color w:val="F8F8F2"/>
        </w:rPr>
        <w:t>base_model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layers</w:t>
      </w:r>
      <w:proofErr w:type="spellEnd"/>
      <w:r>
        <w:rPr>
          <w:rStyle w:val="p"/>
          <w:rFonts w:ascii="Consolas" w:hAnsi="Consolas"/>
          <w:color w:val="F8F8F2"/>
        </w:rPr>
        <w:t>):</w:t>
      </w:r>
    </w:p>
    <w:p w14:paraId="258A4841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</w:t>
      </w:r>
      <w:r>
        <w:rPr>
          <w:rStyle w:val="k"/>
          <w:rFonts w:ascii="Consolas" w:hAnsi="Consolas"/>
          <w:color w:val="66D9EF"/>
        </w:rPr>
        <w:t>print</w:t>
      </w:r>
      <w:r>
        <w:rPr>
          <w:rStyle w:val="p"/>
          <w:rFonts w:ascii="Consolas" w:hAnsi="Consolas"/>
          <w:color w:val="F8F8F2"/>
        </w:rPr>
        <w:t>(</w:t>
      </w:r>
      <w:proofErr w:type="spellStart"/>
      <w:r>
        <w:rPr>
          <w:rStyle w:val="n"/>
          <w:rFonts w:ascii="Consolas" w:hAnsi="Consolas"/>
          <w:color w:val="F8F8F2"/>
        </w:rPr>
        <w:t>i</w:t>
      </w:r>
      <w:proofErr w:type="spellEnd"/>
      <w:r>
        <w:rPr>
          <w:rStyle w:val="p"/>
          <w:rFonts w:ascii="Consolas" w:hAnsi="Consolas"/>
          <w:color w:val="F8F8F2"/>
        </w:rPr>
        <w:t>,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layer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name</w:t>
      </w:r>
      <w:r>
        <w:rPr>
          <w:rStyle w:val="p"/>
          <w:rFonts w:ascii="Consolas" w:hAnsi="Consolas"/>
          <w:color w:val="F8F8F2"/>
        </w:rPr>
        <w:t>)</w:t>
      </w:r>
    </w:p>
    <w:p w14:paraId="4502A2AE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</w:p>
    <w:p w14:paraId="1127C87A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we chose to train the top 2 inception blocks, i.e. we will freeze</w:t>
      </w:r>
    </w:p>
    <w:p w14:paraId="3E42ACF0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the first 249 layers and unfreeze the rest:</w:t>
      </w:r>
    </w:p>
    <w:p w14:paraId="1EF14B01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k"/>
          <w:rFonts w:ascii="Consolas" w:hAnsi="Consolas"/>
          <w:color w:val="66D9EF"/>
        </w:rPr>
        <w:t>for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layer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w"/>
          <w:rFonts w:ascii="Consolas" w:hAnsi="Consolas"/>
          <w:color w:val="F92672"/>
        </w:rPr>
        <w:t>in</w:t>
      </w:r>
      <w:r>
        <w:rPr>
          <w:rStyle w:val="HTMLCode"/>
          <w:rFonts w:ascii="Consolas" w:hAnsi="Consolas"/>
          <w:color w:val="212529"/>
        </w:rPr>
        <w:t xml:space="preserve"> </w:t>
      </w:r>
      <w:proofErr w:type="spellStart"/>
      <w:r>
        <w:rPr>
          <w:rStyle w:val="n"/>
          <w:rFonts w:ascii="Consolas" w:hAnsi="Consolas"/>
          <w:color w:val="F8F8F2"/>
        </w:rPr>
        <w:t>model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layers</w:t>
      </w:r>
      <w:proofErr w:type="spellEnd"/>
      <w:r>
        <w:rPr>
          <w:rStyle w:val="p"/>
          <w:rFonts w:ascii="Consolas" w:hAnsi="Consolas"/>
          <w:color w:val="F8F8F2"/>
        </w:rPr>
        <w:t>[:</w:t>
      </w:r>
      <w:r>
        <w:rPr>
          <w:rStyle w:val="mi"/>
          <w:rFonts w:ascii="Consolas" w:hAnsi="Consolas"/>
          <w:color w:val="AE81FF"/>
        </w:rPr>
        <w:t>249</w:t>
      </w:r>
      <w:r>
        <w:rPr>
          <w:rStyle w:val="p"/>
          <w:rFonts w:ascii="Consolas" w:hAnsi="Consolas"/>
          <w:color w:val="F8F8F2"/>
        </w:rPr>
        <w:t>]:</w:t>
      </w:r>
    </w:p>
    <w:p w14:paraId="29D73AB5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</w:t>
      </w:r>
      <w:proofErr w:type="spellStart"/>
      <w:r>
        <w:rPr>
          <w:rStyle w:val="n"/>
          <w:rFonts w:ascii="Consolas" w:hAnsi="Consolas"/>
          <w:color w:val="F8F8F2"/>
        </w:rPr>
        <w:t>layer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trainable</w:t>
      </w:r>
      <w:proofErr w:type="spellEnd"/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bp"/>
          <w:rFonts w:ascii="Consolas" w:hAnsi="Consolas"/>
          <w:color w:val="F8F8F2"/>
        </w:rPr>
        <w:t>False</w:t>
      </w:r>
    </w:p>
    <w:p w14:paraId="40F40753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k"/>
          <w:rFonts w:ascii="Consolas" w:hAnsi="Consolas"/>
          <w:color w:val="66D9EF"/>
        </w:rPr>
        <w:t>for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layer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w"/>
          <w:rFonts w:ascii="Consolas" w:hAnsi="Consolas"/>
          <w:color w:val="F92672"/>
        </w:rPr>
        <w:t>in</w:t>
      </w:r>
      <w:r>
        <w:rPr>
          <w:rStyle w:val="HTMLCode"/>
          <w:rFonts w:ascii="Consolas" w:hAnsi="Consolas"/>
          <w:color w:val="212529"/>
        </w:rPr>
        <w:t xml:space="preserve"> </w:t>
      </w:r>
      <w:proofErr w:type="spellStart"/>
      <w:r>
        <w:rPr>
          <w:rStyle w:val="n"/>
          <w:rFonts w:ascii="Consolas" w:hAnsi="Consolas"/>
          <w:color w:val="F8F8F2"/>
        </w:rPr>
        <w:t>model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layers</w:t>
      </w:r>
      <w:proofErr w:type="spellEnd"/>
      <w:r>
        <w:rPr>
          <w:rStyle w:val="p"/>
          <w:rFonts w:ascii="Consolas" w:hAnsi="Consolas"/>
          <w:color w:val="F8F8F2"/>
        </w:rPr>
        <w:t>[</w:t>
      </w:r>
      <w:r>
        <w:rPr>
          <w:rStyle w:val="mi"/>
          <w:rFonts w:ascii="Consolas" w:hAnsi="Consolas"/>
          <w:color w:val="AE81FF"/>
        </w:rPr>
        <w:t>249</w:t>
      </w:r>
      <w:r>
        <w:rPr>
          <w:rStyle w:val="p"/>
          <w:rFonts w:ascii="Consolas" w:hAnsi="Consolas"/>
          <w:color w:val="F8F8F2"/>
        </w:rPr>
        <w:t>:]:</w:t>
      </w:r>
    </w:p>
    <w:p w14:paraId="6CC9BF42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</w:t>
      </w:r>
      <w:proofErr w:type="spellStart"/>
      <w:r>
        <w:rPr>
          <w:rStyle w:val="n"/>
          <w:rFonts w:ascii="Consolas" w:hAnsi="Consolas"/>
          <w:color w:val="F8F8F2"/>
        </w:rPr>
        <w:t>layer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trainable</w:t>
      </w:r>
      <w:proofErr w:type="spellEnd"/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bp"/>
          <w:rFonts w:ascii="Consolas" w:hAnsi="Consolas"/>
          <w:color w:val="F8F8F2"/>
        </w:rPr>
        <w:t>True</w:t>
      </w:r>
    </w:p>
    <w:p w14:paraId="12BB4B74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</w:p>
    <w:p w14:paraId="364A5A03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we need to recompile the model for these modifications to take effect</w:t>
      </w:r>
    </w:p>
    <w:p w14:paraId="5D6BF9C2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we use SGD with a low learning rate</w:t>
      </w:r>
    </w:p>
    <w:p w14:paraId="12596B0F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kn"/>
          <w:rFonts w:ascii="Consolas" w:hAnsi="Consolas"/>
          <w:color w:val="FF4185"/>
        </w:rPr>
        <w:t>from</w:t>
      </w:r>
      <w:r>
        <w:rPr>
          <w:rStyle w:val="HTMLCode"/>
          <w:rFonts w:ascii="Consolas" w:hAnsi="Consolas"/>
          <w:color w:val="212529"/>
        </w:rPr>
        <w:t xml:space="preserve"> </w:t>
      </w:r>
      <w:proofErr w:type="spellStart"/>
      <w:r>
        <w:rPr>
          <w:rStyle w:val="nn"/>
          <w:rFonts w:ascii="Consolas" w:hAnsi="Consolas"/>
          <w:color w:val="FFFFFF"/>
        </w:rPr>
        <w:t>tensorflow.keras.optimizers</w:t>
      </w:r>
      <w:proofErr w:type="spellEnd"/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kn"/>
          <w:rFonts w:ascii="Consolas" w:hAnsi="Consolas"/>
          <w:color w:val="FF4185"/>
        </w:rPr>
        <w:t>import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SGD</w:t>
      </w:r>
    </w:p>
    <w:p w14:paraId="0B6CE14A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proofErr w:type="spellStart"/>
      <w:r>
        <w:rPr>
          <w:rStyle w:val="n"/>
          <w:rFonts w:ascii="Consolas" w:hAnsi="Consolas"/>
          <w:color w:val="F8F8F2"/>
        </w:rPr>
        <w:t>model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compile</w:t>
      </w:r>
      <w:proofErr w:type="spellEnd"/>
      <w:r>
        <w:rPr>
          <w:rStyle w:val="p"/>
          <w:rFonts w:ascii="Consolas" w:hAnsi="Consolas"/>
          <w:color w:val="F8F8F2"/>
        </w:rPr>
        <w:t>(</w:t>
      </w:r>
      <w:r>
        <w:rPr>
          <w:rStyle w:val="n"/>
          <w:rFonts w:ascii="Consolas" w:hAnsi="Consolas"/>
          <w:color w:val="F8F8F2"/>
        </w:rPr>
        <w:t>optimizer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n"/>
          <w:rFonts w:ascii="Consolas" w:hAnsi="Consolas"/>
          <w:color w:val="F8F8F2"/>
        </w:rPr>
        <w:t>SGD</w:t>
      </w:r>
      <w:r>
        <w:rPr>
          <w:rStyle w:val="p"/>
          <w:rFonts w:ascii="Consolas" w:hAnsi="Consolas"/>
          <w:color w:val="F8F8F2"/>
        </w:rPr>
        <w:t>(</w:t>
      </w:r>
      <w:proofErr w:type="spellStart"/>
      <w:r>
        <w:rPr>
          <w:rStyle w:val="n"/>
          <w:rFonts w:ascii="Consolas" w:hAnsi="Consolas"/>
          <w:color w:val="F8F8F2"/>
        </w:rPr>
        <w:t>lr</w:t>
      </w:r>
      <w:proofErr w:type="spellEnd"/>
      <w:r>
        <w:rPr>
          <w:rStyle w:val="o"/>
          <w:rFonts w:ascii="Consolas" w:hAnsi="Consolas"/>
          <w:color w:val="F92672"/>
        </w:rPr>
        <w:t>=</w:t>
      </w:r>
      <w:r>
        <w:rPr>
          <w:rStyle w:val="mf"/>
          <w:rFonts w:ascii="Consolas" w:hAnsi="Consolas"/>
          <w:color w:val="AE81FF"/>
        </w:rPr>
        <w:t>0.0001</w:t>
      </w:r>
      <w:r>
        <w:rPr>
          <w:rStyle w:val="p"/>
          <w:rFonts w:ascii="Consolas" w:hAnsi="Consolas"/>
          <w:color w:val="F8F8F2"/>
        </w:rPr>
        <w:t>,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momentum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mf"/>
          <w:rFonts w:ascii="Consolas" w:hAnsi="Consolas"/>
          <w:color w:val="AE81FF"/>
        </w:rPr>
        <w:t>0.9</w:t>
      </w:r>
      <w:r>
        <w:rPr>
          <w:rStyle w:val="p"/>
          <w:rFonts w:ascii="Consolas" w:hAnsi="Consolas"/>
          <w:color w:val="F8F8F2"/>
        </w:rPr>
        <w:t>),</w:t>
      </w:r>
      <w:r>
        <w:rPr>
          <w:rStyle w:val="HTMLCode"/>
          <w:rFonts w:ascii="Consolas" w:hAnsi="Consolas"/>
          <w:color w:val="212529"/>
        </w:rPr>
        <w:t xml:space="preserve"> </w:t>
      </w:r>
      <w:r>
        <w:rPr>
          <w:rStyle w:val="n"/>
          <w:rFonts w:ascii="Consolas" w:hAnsi="Consolas"/>
          <w:color w:val="F8F8F2"/>
        </w:rPr>
        <w:t>loss</w:t>
      </w:r>
      <w:r>
        <w:rPr>
          <w:rStyle w:val="o"/>
          <w:rFonts w:ascii="Consolas" w:hAnsi="Consolas"/>
          <w:color w:val="F92672"/>
        </w:rPr>
        <w:t>=</w:t>
      </w:r>
      <w:r>
        <w:rPr>
          <w:rStyle w:val="s1"/>
          <w:rFonts w:ascii="Consolas" w:hAnsi="Consolas"/>
          <w:color w:val="E6DB74"/>
        </w:rPr>
        <w:t>'</w:t>
      </w:r>
      <w:proofErr w:type="spellStart"/>
      <w:r>
        <w:rPr>
          <w:rStyle w:val="s1"/>
          <w:rFonts w:ascii="Consolas" w:hAnsi="Consolas"/>
          <w:color w:val="E6DB74"/>
        </w:rPr>
        <w:t>categorical_crossentropy</w:t>
      </w:r>
      <w:proofErr w:type="spellEnd"/>
      <w:r>
        <w:rPr>
          <w:rStyle w:val="s1"/>
          <w:rFonts w:ascii="Consolas" w:hAnsi="Consolas"/>
          <w:color w:val="E6DB74"/>
        </w:rPr>
        <w:t>'</w:t>
      </w:r>
      <w:r>
        <w:rPr>
          <w:rStyle w:val="p"/>
          <w:rFonts w:ascii="Consolas" w:hAnsi="Consolas"/>
          <w:color w:val="F8F8F2"/>
        </w:rPr>
        <w:t>)</w:t>
      </w:r>
    </w:p>
    <w:p w14:paraId="6B0B8841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</w:p>
    <w:p w14:paraId="3477248B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we train our model again (this time fine-tuning the top 2 inception blocks</w:t>
      </w:r>
    </w:p>
    <w:p w14:paraId="59C1B6F2" w14:textId="77777777" w:rsidR="008C1CAC" w:rsidRDefault="008C1CAC" w:rsidP="008C1CAC">
      <w:pPr>
        <w:pStyle w:val="HTMLPreformatted"/>
        <w:shd w:val="clear" w:color="auto" w:fill="000000"/>
        <w:rPr>
          <w:rStyle w:val="HTMLCode"/>
          <w:rFonts w:ascii="Consolas" w:hAnsi="Consolas"/>
          <w:color w:val="212529"/>
        </w:rPr>
      </w:pPr>
      <w:r>
        <w:rPr>
          <w:rStyle w:val="c1"/>
          <w:rFonts w:ascii="Consolas" w:hAnsi="Consolas"/>
          <w:color w:val="908D81"/>
        </w:rPr>
        <w:t># alongside the top Dense layers</w:t>
      </w:r>
    </w:p>
    <w:p w14:paraId="77944292" w14:textId="77777777" w:rsidR="008C1CAC" w:rsidRDefault="008C1CAC" w:rsidP="008C1CAC">
      <w:pPr>
        <w:pStyle w:val="HTMLPreformatted"/>
        <w:shd w:val="clear" w:color="auto" w:fill="000000"/>
        <w:rPr>
          <w:rFonts w:ascii="Consolas" w:hAnsi="Consolas"/>
          <w:color w:val="212529"/>
          <w:sz w:val="19"/>
          <w:szCs w:val="19"/>
        </w:rPr>
      </w:pPr>
      <w:proofErr w:type="spellStart"/>
      <w:r>
        <w:rPr>
          <w:rStyle w:val="n"/>
          <w:rFonts w:ascii="Consolas" w:hAnsi="Consolas"/>
          <w:color w:val="F8F8F2"/>
        </w:rPr>
        <w:t>model</w:t>
      </w:r>
      <w:r>
        <w:rPr>
          <w:rStyle w:val="o"/>
          <w:rFonts w:ascii="Consolas" w:hAnsi="Consolas"/>
          <w:color w:val="F92672"/>
        </w:rPr>
        <w:t>.</w:t>
      </w:r>
      <w:r>
        <w:rPr>
          <w:rStyle w:val="n"/>
          <w:rFonts w:ascii="Consolas" w:hAnsi="Consolas"/>
          <w:color w:val="F8F8F2"/>
        </w:rPr>
        <w:t>fit</w:t>
      </w:r>
      <w:proofErr w:type="spellEnd"/>
      <w:r>
        <w:rPr>
          <w:rStyle w:val="p"/>
          <w:rFonts w:ascii="Consolas" w:hAnsi="Consolas"/>
          <w:color w:val="F8F8F2"/>
        </w:rPr>
        <w:t>(</w:t>
      </w:r>
      <w:r>
        <w:rPr>
          <w:rStyle w:val="o"/>
          <w:rFonts w:ascii="Consolas" w:hAnsi="Consolas"/>
          <w:color w:val="F92672"/>
        </w:rPr>
        <w:t>...</w:t>
      </w:r>
      <w:r>
        <w:rPr>
          <w:rStyle w:val="p"/>
          <w:rFonts w:ascii="Consolas" w:hAnsi="Consolas"/>
          <w:color w:val="F8F8F2"/>
        </w:rPr>
        <w:t>)</w:t>
      </w:r>
    </w:p>
    <w:p w14:paraId="1FD18650" w14:textId="39E020A6" w:rsidR="008C1CAC" w:rsidRDefault="008C1CAC"/>
    <w:p w14:paraId="665142B0" w14:textId="77777777" w:rsidR="008C1CAC" w:rsidRDefault="008C1CAC"/>
    <w:p w14:paraId="0ECFD94F" w14:textId="77777777" w:rsidR="008C1CAC" w:rsidRPr="008C1CAC" w:rsidRDefault="008C1CAC" w:rsidP="008C1CAC">
      <w:pPr>
        <w:shd w:val="clear" w:color="auto" w:fill="FFFFFF"/>
        <w:spacing w:after="100" w:afterAutospacing="1" w:line="240" w:lineRule="auto"/>
        <w:outlineLvl w:val="1"/>
        <w:rPr>
          <w:rFonts w:ascii="Open Sans" w:eastAsia="Times New Roman" w:hAnsi="Open Sans" w:cs="Open Sans"/>
          <w:b/>
          <w:bCs/>
          <w:color w:val="212529"/>
          <w:sz w:val="36"/>
          <w:szCs w:val="36"/>
        </w:rPr>
      </w:pPr>
      <w:r w:rsidRPr="008C1CAC">
        <w:rPr>
          <w:rFonts w:ascii="Open Sans" w:eastAsia="Times New Roman" w:hAnsi="Open Sans" w:cs="Open Sans"/>
          <w:b/>
          <w:bCs/>
          <w:color w:val="212529"/>
          <w:sz w:val="36"/>
          <w:szCs w:val="36"/>
        </w:rPr>
        <w:t>Build a model</w:t>
      </w:r>
    </w:p>
    <w:p w14:paraId="56D05E5A" w14:textId="77777777" w:rsidR="008C1CAC" w:rsidRPr="008C1CAC" w:rsidRDefault="008C1CAC" w:rsidP="008C1CAC">
      <w:pPr>
        <w:shd w:val="clear" w:color="auto" w:fill="FFFFFF"/>
        <w:spacing w:after="100" w:afterAutospacing="1" w:line="240" w:lineRule="auto"/>
        <w:rPr>
          <w:rFonts w:ascii="Open Sans" w:eastAsia="Times New Roman" w:hAnsi="Open Sans" w:cs="Open Sans"/>
          <w:color w:val="212529"/>
        </w:rPr>
      </w:pPr>
      <w:r w:rsidRPr="008C1CAC">
        <w:rPr>
          <w:rFonts w:ascii="Open Sans" w:eastAsia="Times New Roman" w:hAnsi="Open Sans" w:cs="Open Sans"/>
          <w:color w:val="212529"/>
        </w:rPr>
        <w:t xml:space="preserve">Now let's </w:t>
      </w:r>
      <w:proofErr w:type="spellStart"/>
      <w:r w:rsidRPr="008C1CAC">
        <w:rPr>
          <w:rFonts w:ascii="Open Sans" w:eastAsia="Times New Roman" w:hAnsi="Open Sans" w:cs="Open Sans"/>
          <w:color w:val="212529"/>
        </w:rPr>
        <w:t>built</w:t>
      </w:r>
      <w:proofErr w:type="spellEnd"/>
      <w:r w:rsidRPr="008C1CAC">
        <w:rPr>
          <w:rFonts w:ascii="Open Sans" w:eastAsia="Times New Roman" w:hAnsi="Open Sans" w:cs="Open Sans"/>
          <w:color w:val="212529"/>
        </w:rPr>
        <w:t xml:space="preserve"> a model that follows the blueprint we've explained earlier.</w:t>
      </w:r>
    </w:p>
    <w:p w14:paraId="12C07472" w14:textId="77777777" w:rsidR="008C1CAC" w:rsidRPr="008C1CAC" w:rsidRDefault="008C1CAC" w:rsidP="008C1CAC">
      <w:pPr>
        <w:shd w:val="clear" w:color="auto" w:fill="FFFFFF"/>
        <w:spacing w:after="100" w:afterAutospacing="1" w:line="240" w:lineRule="auto"/>
        <w:rPr>
          <w:rFonts w:ascii="Open Sans" w:eastAsia="Times New Roman" w:hAnsi="Open Sans" w:cs="Open Sans"/>
          <w:color w:val="212529"/>
        </w:rPr>
      </w:pPr>
      <w:r w:rsidRPr="008C1CAC">
        <w:rPr>
          <w:rFonts w:ascii="Open Sans" w:eastAsia="Times New Roman" w:hAnsi="Open Sans" w:cs="Open Sans"/>
          <w:color w:val="212529"/>
        </w:rPr>
        <w:t>Note that:</w:t>
      </w:r>
    </w:p>
    <w:p w14:paraId="7C3FF368" w14:textId="77777777" w:rsidR="008C1CAC" w:rsidRPr="008C1CAC" w:rsidRDefault="008C1CAC" w:rsidP="008C1CA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12529"/>
        </w:rPr>
      </w:pPr>
      <w:r w:rsidRPr="008C1CAC">
        <w:rPr>
          <w:rFonts w:ascii="Open Sans" w:eastAsia="Times New Roman" w:hAnsi="Open Sans" w:cs="Open Sans"/>
          <w:color w:val="212529"/>
        </w:rPr>
        <w:t>We add a </w:t>
      </w:r>
      <w:r w:rsidRPr="008C1CAC">
        <w:rPr>
          <w:rFonts w:ascii="Consolas" w:eastAsia="Times New Roman" w:hAnsi="Consolas" w:cs="Courier New"/>
          <w:color w:val="E83E8C"/>
          <w:sz w:val="20"/>
          <w:szCs w:val="20"/>
        </w:rPr>
        <w:t>Normalization</w:t>
      </w:r>
      <w:r w:rsidRPr="008C1CAC">
        <w:rPr>
          <w:rFonts w:ascii="Open Sans" w:eastAsia="Times New Roman" w:hAnsi="Open Sans" w:cs="Open Sans"/>
          <w:color w:val="212529"/>
        </w:rPr>
        <w:t> layer to scale input values (initially in the </w:t>
      </w:r>
      <w:r w:rsidRPr="008C1CAC">
        <w:rPr>
          <w:rFonts w:ascii="Consolas" w:eastAsia="Times New Roman" w:hAnsi="Consolas" w:cs="Courier New"/>
          <w:color w:val="E83E8C"/>
          <w:sz w:val="20"/>
          <w:szCs w:val="20"/>
        </w:rPr>
        <w:t>[0, 255]</w:t>
      </w:r>
      <w:r w:rsidRPr="008C1CAC">
        <w:rPr>
          <w:rFonts w:ascii="Open Sans" w:eastAsia="Times New Roman" w:hAnsi="Open Sans" w:cs="Open Sans"/>
          <w:color w:val="212529"/>
        </w:rPr>
        <w:t> range) to the </w:t>
      </w:r>
      <w:r w:rsidRPr="008C1CAC">
        <w:rPr>
          <w:rFonts w:ascii="Consolas" w:eastAsia="Times New Roman" w:hAnsi="Consolas" w:cs="Courier New"/>
          <w:color w:val="E83E8C"/>
          <w:sz w:val="20"/>
          <w:szCs w:val="20"/>
        </w:rPr>
        <w:t>[-1, 1]</w:t>
      </w:r>
      <w:r w:rsidRPr="008C1CAC">
        <w:rPr>
          <w:rFonts w:ascii="Open Sans" w:eastAsia="Times New Roman" w:hAnsi="Open Sans" w:cs="Open Sans"/>
          <w:color w:val="212529"/>
        </w:rPr>
        <w:t> range.</w:t>
      </w:r>
    </w:p>
    <w:p w14:paraId="3C69CD40" w14:textId="77777777" w:rsidR="008C1CAC" w:rsidRPr="008C1CAC" w:rsidRDefault="008C1CAC" w:rsidP="008C1CA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12529"/>
        </w:rPr>
      </w:pPr>
      <w:r w:rsidRPr="008C1CAC">
        <w:rPr>
          <w:rFonts w:ascii="Open Sans" w:eastAsia="Times New Roman" w:hAnsi="Open Sans" w:cs="Open Sans"/>
          <w:color w:val="212529"/>
        </w:rPr>
        <w:t>We add a </w:t>
      </w:r>
      <w:r w:rsidRPr="008C1CAC">
        <w:rPr>
          <w:rFonts w:ascii="Consolas" w:eastAsia="Times New Roman" w:hAnsi="Consolas" w:cs="Courier New"/>
          <w:color w:val="E83E8C"/>
          <w:sz w:val="20"/>
          <w:szCs w:val="20"/>
        </w:rPr>
        <w:t>Dropout</w:t>
      </w:r>
      <w:r w:rsidRPr="008C1CAC">
        <w:rPr>
          <w:rFonts w:ascii="Open Sans" w:eastAsia="Times New Roman" w:hAnsi="Open Sans" w:cs="Open Sans"/>
          <w:color w:val="212529"/>
        </w:rPr>
        <w:t> layer before the classification layer, for regularization.</w:t>
      </w:r>
    </w:p>
    <w:p w14:paraId="41F3DC74" w14:textId="77777777" w:rsidR="008C1CAC" w:rsidRPr="008C1CAC" w:rsidRDefault="008C1CAC" w:rsidP="008C1CA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12529"/>
        </w:rPr>
      </w:pPr>
      <w:r w:rsidRPr="008C1CAC">
        <w:rPr>
          <w:rFonts w:ascii="Open Sans" w:eastAsia="Times New Roman" w:hAnsi="Open Sans" w:cs="Open Sans"/>
          <w:color w:val="212529"/>
        </w:rPr>
        <w:t>We make sure to pass </w:t>
      </w:r>
      <w:r w:rsidRPr="008C1CAC">
        <w:rPr>
          <w:rFonts w:ascii="Consolas" w:eastAsia="Times New Roman" w:hAnsi="Consolas" w:cs="Courier New"/>
          <w:color w:val="E83E8C"/>
          <w:sz w:val="20"/>
          <w:szCs w:val="20"/>
        </w:rPr>
        <w:t>training=False</w:t>
      </w:r>
      <w:r w:rsidRPr="008C1CAC">
        <w:rPr>
          <w:rFonts w:ascii="Open Sans" w:eastAsia="Times New Roman" w:hAnsi="Open Sans" w:cs="Open Sans"/>
          <w:color w:val="212529"/>
        </w:rPr>
        <w:t xml:space="preserve"> when calling the base model, so that it runs in inference mode, so that </w:t>
      </w:r>
      <w:proofErr w:type="spellStart"/>
      <w:r w:rsidRPr="008C1CAC">
        <w:rPr>
          <w:rFonts w:ascii="Open Sans" w:eastAsia="Times New Roman" w:hAnsi="Open Sans" w:cs="Open Sans"/>
          <w:color w:val="212529"/>
        </w:rPr>
        <w:t>batchnorm</w:t>
      </w:r>
      <w:proofErr w:type="spellEnd"/>
      <w:r w:rsidRPr="008C1CAC">
        <w:rPr>
          <w:rFonts w:ascii="Open Sans" w:eastAsia="Times New Roman" w:hAnsi="Open Sans" w:cs="Open Sans"/>
          <w:color w:val="212529"/>
        </w:rPr>
        <w:t xml:space="preserve"> statistics don't get updated even after we unfreeze the base model for fine-tuning.</w:t>
      </w:r>
    </w:p>
    <w:p w14:paraId="435D1D91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base_model</w:t>
      </w:r>
      <w:proofErr w:type="spellEnd"/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kera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application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Xception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</w:t>
      </w:r>
    </w:p>
    <w:p w14:paraId="66440BD4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   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weight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E6DB74"/>
          <w:sz w:val="20"/>
          <w:szCs w:val="20"/>
        </w:rPr>
        <w:t>"</w:t>
      </w:r>
      <w:proofErr w:type="spellStart"/>
      <w:r w:rsidRPr="008C1CAC">
        <w:rPr>
          <w:rFonts w:ascii="Consolas" w:eastAsia="Times New Roman" w:hAnsi="Consolas" w:cs="Courier New"/>
          <w:color w:val="E6DB74"/>
          <w:sz w:val="20"/>
          <w:szCs w:val="20"/>
        </w:rPr>
        <w:t>imagenet</w:t>
      </w:r>
      <w:proofErr w:type="spellEnd"/>
      <w:r w:rsidRPr="008C1CAC">
        <w:rPr>
          <w:rFonts w:ascii="Consolas" w:eastAsia="Times New Roman" w:hAnsi="Consolas" w:cs="Courier New"/>
          <w:color w:val="E6DB74"/>
          <w:sz w:val="20"/>
          <w:szCs w:val="20"/>
        </w:rPr>
        <w:t>"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 </w:t>
      </w: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# Load weights pre-trained on ImageNet.</w:t>
      </w:r>
    </w:p>
    <w:p w14:paraId="5B86C125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  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input_shape</w:t>
      </w:r>
      <w:proofErr w:type="spellEnd"/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150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150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3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),</w:t>
      </w:r>
    </w:p>
    <w:p w14:paraId="5BAC8F51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  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include_top</w:t>
      </w:r>
      <w:proofErr w:type="spellEnd"/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False,</w:t>
      </w:r>
    </w:p>
    <w:p w14:paraId="0602FF54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)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 </w:t>
      </w: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# Do not include the ImageNet classifier at the top.</w:t>
      </w:r>
    </w:p>
    <w:p w14:paraId="3C09F862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</w:p>
    <w:p w14:paraId="658A8A49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 xml:space="preserve"># Freeze the </w:t>
      </w:r>
      <w:proofErr w:type="spellStart"/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base_model</w:t>
      </w:r>
      <w:proofErr w:type="spellEnd"/>
    </w:p>
    <w:p w14:paraId="0EE805B0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base_model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trainable</w:t>
      </w:r>
      <w:proofErr w:type="spellEnd"/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False</w:t>
      </w:r>
    </w:p>
    <w:p w14:paraId="762EEB61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</w:p>
    <w:p w14:paraId="0108DC28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# Create new model on top</w:t>
      </w:r>
    </w:p>
    <w:p w14:paraId="4BF29E02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inputs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kera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Input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shape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150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150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3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))</w:t>
      </w:r>
    </w:p>
    <w:p w14:paraId="35A48467" w14:textId="409C0B41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x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inputs</w:t>
      </w:r>
    </w:p>
    <w:p w14:paraId="037821EA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</w:p>
    <w:p w14:paraId="32B9ADDA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 xml:space="preserve"># Pre-trained </w:t>
      </w:r>
      <w:proofErr w:type="spellStart"/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Xception</w:t>
      </w:r>
      <w:proofErr w:type="spellEnd"/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 xml:space="preserve"> weights requires that input be normalized</w:t>
      </w:r>
    </w:p>
    <w:p w14:paraId="184F659B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# from (0, 255) to a range (-1., +1.), the normalization layer</w:t>
      </w:r>
    </w:p>
    <w:p w14:paraId="38F9A3E1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# does the following, outputs = (inputs - mean) / sqrt(var)</w:t>
      </w:r>
    </w:p>
    <w:p w14:paraId="5C10CDE5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norm_layer</w:t>
      </w:r>
      <w:proofErr w:type="spellEnd"/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kera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layer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experimental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preprocessing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Normalization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)</w:t>
      </w:r>
    </w:p>
    <w:p w14:paraId="0BB7BE42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mean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np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array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[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127.5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]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*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3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)</w:t>
      </w:r>
    </w:p>
    <w:p w14:paraId="230AAB51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var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mean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**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2</w:t>
      </w:r>
    </w:p>
    <w:p w14:paraId="6B5B04E3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# Scale inputs to [-1, +1]</w:t>
      </w:r>
    </w:p>
    <w:p w14:paraId="1DD756BA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x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norm_layer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x)</w:t>
      </w:r>
    </w:p>
    <w:p w14:paraId="6926E486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norm_layer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set_weights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[mean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var])</w:t>
      </w:r>
    </w:p>
    <w:p w14:paraId="1419E969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</w:p>
    <w:p w14:paraId="411C16DE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 xml:space="preserve"># The base model contains </w:t>
      </w:r>
      <w:proofErr w:type="spellStart"/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batchnorm</w:t>
      </w:r>
      <w:proofErr w:type="spellEnd"/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 xml:space="preserve"> layers. We want to keep them in inference mode</w:t>
      </w:r>
    </w:p>
    <w:p w14:paraId="6DA6258D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# when we unfreeze the base model for fine-tuning, so we make sure that the</w:t>
      </w:r>
    </w:p>
    <w:p w14:paraId="19FB8970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 xml:space="preserve"># </w:t>
      </w:r>
      <w:proofErr w:type="spellStart"/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base_model</w:t>
      </w:r>
      <w:proofErr w:type="spellEnd"/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 xml:space="preserve"> is running in inference mode here.</w:t>
      </w:r>
    </w:p>
    <w:p w14:paraId="61D440DD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x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base_model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x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training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False)</w:t>
      </w:r>
    </w:p>
    <w:p w14:paraId="26C93A73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x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kera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layer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GlobalAveragePooling2D()(x)</w:t>
      </w:r>
    </w:p>
    <w:p w14:paraId="10D4114A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x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kera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layer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Dropout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0.2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)(x)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 </w:t>
      </w:r>
      <w:r w:rsidRPr="008C1CAC">
        <w:rPr>
          <w:rFonts w:ascii="Consolas" w:eastAsia="Times New Roman" w:hAnsi="Consolas" w:cs="Courier New"/>
          <w:color w:val="908D81"/>
          <w:sz w:val="20"/>
          <w:szCs w:val="20"/>
        </w:rPr>
        <w:t># Regularize with dropout</w:t>
      </w:r>
    </w:p>
    <w:p w14:paraId="32A8109C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outputs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kera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layer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Dense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</w:t>
      </w:r>
      <w:r w:rsidRPr="008C1CAC">
        <w:rPr>
          <w:rFonts w:ascii="Consolas" w:eastAsia="Times New Roman" w:hAnsi="Consolas" w:cs="Courier New"/>
          <w:color w:val="AE81FF"/>
          <w:sz w:val="20"/>
          <w:szCs w:val="20"/>
        </w:rPr>
        <w:t>1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)(x)</w:t>
      </w:r>
    </w:p>
    <w:p w14:paraId="74920A82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model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=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keras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Model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inputs,</w:t>
      </w:r>
      <w:r w:rsidRPr="008C1CAC">
        <w:rPr>
          <w:rFonts w:ascii="Consolas" w:eastAsia="Times New Roman" w:hAnsi="Consolas" w:cs="Courier New"/>
          <w:color w:val="212529"/>
          <w:sz w:val="20"/>
          <w:szCs w:val="20"/>
        </w:rPr>
        <w:t xml:space="preserve"> 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outputs)</w:t>
      </w:r>
    </w:p>
    <w:p w14:paraId="21AA1544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</w:p>
    <w:p w14:paraId="14FE84E2" w14:textId="77777777" w:rsidR="008C1CAC" w:rsidRPr="008C1CAC" w:rsidRDefault="008C1CAC" w:rsidP="008C1CA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</w:rPr>
      </w:pPr>
      <w:proofErr w:type="spellStart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model</w:t>
      </w:r>
      <w:r w:rsidRPr="008C1CAC">
        <w:rPr>
          <w:rFonts w:ascii="Consolas" w:eastAsia="Times New Roman" w:hAnsi="Consolas" w:cs="Courier New"/>
          <w:color w:val="F92672"/>
          <w:sz w:val="20"/>
          <w:szCs w:val="20"/>
        </w:rPr>
        <w:t>.</w:t>
      </w:r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summary</w:t>
      </w:r>
      <w:proofErr w:type="spellEnd"/>
      <w:r w:rsidRPr="008C1CAC">
        <w:rPr>
          <w:rFonts w:ascii="Consolas" w:eastAsia="Times New Roman" w:hAnsi="Consolas" w:cs="Courier New"/>
          <w:color w:val="F8F8F2"/>
          <w:sz w:val="20"/>
          <w:szCs w:val="20"/>
        </w:rPr>
        <w:t>()</w:t>
      </w:r>
    </w:p>
    <w:p w14:paraId="622E7923" w14:textId="2BEA2F93" w:rsidR="008C1CAC" w:rsidRDefault="008C1CAC"/>
    <w:p w14:paraId="522FD78B" w14:textId="482328EA" w:rsidR="008C1CAC" w:rsidRDefault="008C1CAC">
      <w:r w:rsidRPr="008C1CAC">
        <w:rPr>
          <w:noProof/>
        </w:rPr>
        <w:drawing>
          <wp:inline distT="0" distB="0" distL="0" distR="0" wp14:anchorId="10DD70FE" wp14:editId="3DB383EA">
            <wp:extent cx="5971775" cy="427264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9835" cy="4278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5E457" w14:textId="77777777" w:rsidR="007E5D3A" w:rsidRDefault="007E5D3A"/>
    <w:p w14:paraId="3A270755" w14:textId="77777777" w:rsidR="002533AF" w:rsidRDefault="002533AF"/>
    <w:sectPr w:rsidR="002533AF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rte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761B8F"/>
    <w:multiLevelType w:val="multilevel"/>
    <w:tmpl w:val="D6643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TOytDA2sjC0NDNU0lEKTi0uzszPAykwqgUA0ryIHSwAAAA="/>
  </w:docVars>
  <w:rsids>
    <w:rsidRoot w:val="002533AF"/>
    <w:rsid w:val="00050E9D"/>
    <w:rsid w:val="00190F87"/>
    <w:rsid w:val="002533AF"/>
    <w:rsid w:val="00296D46"/>
    <w:rsid w:val="005B41B6"/>
    <w:rsid w:val="0069063F"/>
    <w:rsid w:val="006E3991"/>
    <w:rsid w:val="007E5D3A"/>
    <w:rsid w:val="007F02C3"/>
    <w:rsid w:val="008C1CAC"/>
    <w:rsid w:val="00BC7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50466"/>
  <w15:chartTrackingRefBased/>
  <w15:docId w15:val="{B19A75A6-B90A-42BE-8444-48A2D3708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C1CA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1C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33A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33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33AF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533AF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2533AF"/>
  </w:style>
  <w:style w:type="character" w:customStyle="1" w:styleId="nn">
    <w:name w:val="nn"/>
    <w:basedOn w:val="DefaultParagraphFont"/>
    <w:rsid w:val="002533AF"/>
  </w:style>
  <w:style w:type="character" w:customStyle="1" w:styleId="c1">
    <w:name w:val="c1"/>
    <w:basedOn w:val="DefaultParagraphFont"/>
    <w:rsid w:val="002533AF"/>
  </w:style>
  <w:style w:type="character" w:customStyle="1" w:styleId="n">
    <w:name w:val="n"/>
    <w:basedOn w:val="DefaultParagraphFont"/>
    <w:rsid w:val="002533AF"/>
  </w:style>
  <w:style w:type="character" w:customStyle="1" w:styleId="o">
    <w:name w:val="o"/>
    <w:basedOn w:val="DefaultParagraphFont"/>
    <w:rsid w:val="002533AF"/>
  </w:style>
  <w:style w:type="character" w:customStyle="1" w:styleId="p">
    <w:name w:val="p"/>
    <w:basedOn w:val="DefaultParagraphFont"/>
    <w:rsid w:val="002533AF"/>
  </w:style>
  <w:style w:type="character" w:customStyle="1" w:styleId="s1">
    <w:name w:val="s1"/>
    <w:basedOn w:val="DefaultParagraphFont"/>
    <w:rsid w:val="002533AF"/>
  </w:style>
  <w:style w:type="character" w:customStyle="1" w:styleId="s2">
    <w:name w:val="s2"/>
    <w:basedOn w:val="DefaultParagraphFont"/>
    <w:rsid w:val="002533AF"/>
  </w:style>
  <w:style w:type="character" w:customStyle="1" w:styleId="mi">
    <w:name w:val="mi"/>
    <w:basedOn w:val="DefaultParagraphFont"/>
    <w:rsid w:val="002533AF"/>
  </w:style>
  <w:style w:type="character" w:customStyle="1" w:styleId="kc">
    <w:name w:val="kc"/>
    <w:basedOn w:val="DefaultParagraphFont"/>
    <w:rsid w:val="002533AF"/>
  </w:style>
  <w:style w:type="character" w:customStyle="1" w:styleId="mf">
    <w:name w:val="mf"/>
    <w:basedOn w:val="DefaultParagraphFont"/>
    <w:rsid w:val="00BC75EC"/>
  </w:style>
  <w:style w:type="character" w:customStyle="1" w:styleId="bp">
    <w:name w:val="bp"/>
    <w:basedOn w:val="DefaultParagraphFont"/>
    <w:rsid w:val="00BC75EC"/>
  </w:style>
  <w:style w:type="paragraph" w:customStyle="1" w:styleId="Default">
    <w:name w:val="Default"/>
    <w:rsid w:val="005B41B6"/>
    <w:pPr>
      <w:autoSpaceDE w:val="0"/>
      <w:autoSpaceDN w:val="0"/>
      <w:adjustRightInd w:val="0"/>
      <w:spacing w:after="0" w:line="240" w:lineRule="auto"/>
    </w:pPr>
    <w:rPr>
      <w:rFonts w:ascii="Martel" w:hAnsi="Martel" w:cs="Marte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C1CA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C1C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s">
    <w:name w:val="ss"/>
    <w:basedOn w:val="DefaultParagraphFont"/>
    <w:rsid w:val="008C1CAC"/>
  </w:style>
  <w:style w:type="character" w:customStyle="1" w:styleId="Heading3Char">
    <w:name w:val="Heading 3 Char"/>
    <w:basedOn w:val="DefaultParagraphFont"/>
    <w:link w:val="Heading3"/>
    <w:uiPriority w:val="9"/>
    <w:semiHidden/>
    <w:rsid w:val="008C1CA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k">
    <w:name w:val="k"/>
    <w:basedOn w:val="DefaultParagraphFont"/>
    <w:rsid w:val="008C1CAC"/>
  </w:style>
  <w:style w:type="character" w:customStyle="1" w:styleId="ow">
    <w:name w:val="ow"/>
    <w:basedOn w:val="DefaultParagraphFont"/>
    <w:rsid w:val="008C1CAC"/>
  </w:style>
  <w:style w:type="character" w:customStyle="1" w:styleId="nb">
    <w:name w:val="nb"/>
    <w:basedOn w:val="DefaultParagraphFont"/>
    <w:rsid w:val="008C1CAC"/>
  </w:style>
  <w:style w:type="character" w:styleId="UnresolvedMention">
    <w:name w:val="Unresolved Mention"/>
    <w:basedOn w:val="DefaultParagraphFont"/>
    <w:uiPriority w:val="99"/>
    <w:semiHidden/>
    <w:unhideWhenUsed/>
    <w:rsid w:val="006E39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95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76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11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7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90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8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3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1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5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UCSD-AI4H/COVID-CT" TargetMode="External"/><Relationship Id="rId11" Type="http://schemas.openxmlformats.org/officeDocument/2006/relationships/hyperlink" Target="https://keras.io/guides/transfer_learning/" TargetMode="External"/><Relationship Id="rId5" Type="http://schemas.openxmlformats.org/officeDocument/2006/relationships/hyperlink" Target="https://pypi.org/project/split-folders/" TargetMode="Externa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490</Words>
  <Characters>849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a</dc:creator>
  <cp:keywords/>
  <dc:description/>
  <cp:lastModifiedBy>moona</cp:lastModifiedBy>
  <cp:revision>2</cp:revision>
  <dcterms:created xsi:type="dcterms:W3CDTF">2020-05-20T10:17:00Z</dcterms:created>
  <dcterms:modified xsi:type="dcterms:W3CDTF">2020-05-20T10:17:00Z</dcterms:modified>
</cp:coreProperties>
</file>